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3453"/>
        <w:gridCol w:w="516"/>
        <w:gridCol w:w="517"/>
        <w:gridCol w:w="520"/>
        <w:gridCol w:w="525"/>
        <w:gridCol w:w="519"/>
        <w:gridCol w:w="6"/>
        <w:gridCol w:w="526"/>
        <w:gridCol w:w="519"/>
        <w:gridCol w:w="518"/>
        <w:gridCol w:w="517"/>
        <w:gridCol w:w="8"/>
        <w:gridCol w:w="526"/>
        <w:gridCol w:w="534"/>
        <w:gridCol w:w="534"/>
        <w:gridCol w:w="532"/>
        <w:gridCol w:w="532"/>
        <w:gridCol w:w="533"/>
        <w:gridCol w:w="534"/>
        <w:gridCol w:w="533"/>
        <w:gridCol w:w="533"/>
        <w:gridCol w:w="534"/>
        <w:gridCol w:w="535"/>
        <w:gridCol w:w="25"/>
        <w:gridCol w:w="509"/>
        <w:gridCol w:w="534"/>
        <w:gridCol w:w="534"/>
        <w:gridCol w:w="534"/>
        <w:gridCol w:w="534"/>
        <w:gridCol w:w="123"/>
        <w:gridCol w:w="411"/>
        <w:gridCol w:w="534"/>
        <w:gridCol w:w="246"/>
        <w:gridCol w:w="288"/>
        <w:gridCol w:w="534"/>
        <w:gridCol w:w="369"/>
        <w:gridCol w:w="165"/>
        <w:gridCol w:w="534"/>
        <w:gridCol w:w="492"/>
        <w:gridCol w:w="492"/>
        <w:gridCol w:w="492"/>
        <w:gridCol w:w="492"/>
        <w:gridCol w:w="492"/>
        <w:gridCol w:w="492"/>
        <w:gridCol w:w="492"/>
        <w:gridCol w:w="492"/>
        <w:gridCol w:w="492"/>
        <w:gridCol w:w="492"/>
        <w:gridCol w:w="492"/>
        <w:gridCol w:w="492"/>
        <w:gridCol w:w="492"/>
        <w:gridCol w:w="492"/>
        <w:gridCol w:w="492"/>
        <w:gridCol w:w="492"/>
        <w:gridCol w:w="246"/>
        <w:gridCol w:w="246"/>
        <w:gridCol w:w="492"/>
        <w:gridCol w:w="492"/>
        <w:gridCol w:w="492"/>
        <w:gridCol w:w="492"/>
      </w:tblGrid>
      <w:tr w:rsidR="00502467" w14:paraId="63D16FC8" w14:textId="77777777" w:rsidTr="00502467">
        <w:trPr>
          <w:trHeight w:val="408"/>
        </w:trPr>
        <w:tc>
          <w:tcPr>
            <w:tcW w:w="3453" w:type="dxa"/>
            <w:vMerge w:val="restart"/>
            <w:tcBorders>
              <w:top w:val="nil"/>
              <w:left w:val="nil"/>
              <w:right w:val="single" w:sz="4" w:space="0" w:color="D9D9D9" w:themeColor="background1" w:themeShade="D9"/>
            </w:tcBorders>
            <w:shd w:val="clear" w:color="auto" w:fill="1F3864" w:themeFill="accent1" w:themeFillShade="80"/>
            <w:vAlign w:val="center"/>
          </w:tcPr>
          <w:p w14:paraId="6AE871B3" w14:textId="1CF3A000" w:rsidR="00105DC8" w:rsidRPr="00865FF0" w:rsidRDefault="00105DC8" w:rsidP="00B15300">
            <w:pPr>
              <w:jc w:val="center"/>
              <w:rPr>
                <w:rFonts w:ascii="Arial" w:eastAsia="Arial" w:hAnsi="Arial" w:cs="Arial"/>
                <w:b/>
                <w:bCs/>
                <w:color w:val="000000"/>
                <w:sz w:val="18"/>
                <w:szCs w:val="18"/>
                <w:shd w:val="clear" w:color="auto" w:fill="D0C43D"/>
              </w:rPr>
            </w:pPr>
            <w:r w:rsidRPr="00DE03E2">
              <w:rPr>
                <w:rFonts w:ascii="Roboto" w:hAnsi="Roboto" w:cs="Arial"/>
                <w:b/>
                <w:bCs/>
                <w:color w:val="54C0E8"/>
                <w:sz w:val="20"/>
                <w:szCs w:val="20"/>
              </w:rPr>
              <w:t>Weekly Good Governance Planner</w:t>
            </w:r>
            <w:r w:rsidRPr="00502467">
              <w:rPr>
                <w:rFonts w:ascii="Arial" w:hAnsi="Arial" w:cs="Arial"/>
                <w:color w:val="54C0E8"/>
                <w:sz w:val="24"/>
                <w:szCs w:val="24"/>
              </w:rPr>
              <w:t xml:space="preserve"> </w:t>
            </w:r>
            <w:r w:rsidRPr="00DE03E2">
              <w:rPr>
                <w:rFonts w:ascii="Roboto" w:hAnsi="Roboto" w:cs="Arial"/>
                <w:color w:val="54C0E8"/>
              </w:rPr>
              <w:t>(Week Commencing)</w:t>
            </w:r>
          </w:p>
        </w:tc>
        <w:tc>
          <w:tcPr>
            <w:tcW w:w="259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54C0E8"/>
            <w:vAlign w:val="center"/>
          </w:tcPr>
          <w:p w14:paraId="207AD0BD" w14:textId="4F3181D7" w:rsidR="00105DC8" w:rsidRPr="00502467" w:rsidRDefault="00105DC8" w:rsidP="00B02E45">
            <w:pPr>
              <w:spacing w:line="276" w:lineRule="auto"/>
              <w:jc w:val="center"/>
              <w:rPr>
                <w:rFonts w:ascii="Roboto" w:eastAsia="Arial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eastAsia="Arial" w:hAnsi="Roboto" w:cs="Arial"/>
                <w:b/>
                <w:bCs/>
                <w:color w:val="003764"/>
                <w:sz w:val="24"/>
                <w:szCs w:val="24"/>
              </w:rPr>
              <w:t>January</w:t>
            </w:r>
          </w:p>
        </w:tc>
        <w:tc>
          <w:tcPr>
            <w:tcW w:w="2086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1D254A9A" w14:textId="394F069F" w:rsidR="00105DC8" w:rsidRPr="00502467" w:rsidRDefault="00105DC8" w:rsidP="00B02E45">
            <w:pPr>
              <w:spacing w:line="276" w:lineRule="auto"/>
              <w:jc w:val="center"/>
              <w:rPr>
                <w:rFonts w:ascii="Roboto" w:eastAsia="Arial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eastAsia="Arial" w:hAnsi="Roboto" w:cs="Arial"/>
                <w:b/>
                <w:bCs/>
                <w:color w:val="003764"/>
                <w:sz w:val="24"/>
                <w:szCs w:val="24"/>
              </w:rPr>
              <w:t>February</w:t>
            </w:r>
          </w:p>
        </w:tc>
        <w:tc>
          <w:tcPr>
            <w:tcW w:w="213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0BA715B8" w14:textId="27BDE2B9" w:rsidR="00105DC8" w:rsidRPr="00502467" w:rsidRDefault="00105DC8" w:rsidP="00B02E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" w:eastAsia="Arial" w:hAnsi="Roboto" w:cs="Arial"/>
                <w:b/>
                <w:bCs/>
                <w:color w:val="003764"/>
                <w:sz w:val="10"/>
                <w:szCs w:val="10"/>
              </w:rPr>
            </w:pPr>
            <w:r w:rsidRPr="00502467">
              <w:rPr>
                <w:rFonts w:ascii="Roboto" w:eastAsia="Arial" w:hAnsi="Roboto" w:cs="Arial"/>
                <w:b/>
                <w:bCs/>
                <w:color w:val="003764"/>
                <w:sz w:val="24"/>
                <w:szCs w:val="24"/>
              </w:rPr>
              <w:t>March</w:t>
            </w:r>
          </w:p>
        </w:tc>
        <w:tc>
          <w:tcPr>
            <w:tcW w:w="213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4B223"/>
            <w:vAlign w:val="center"/>
          </w:tcPr>
          <w:p w14:paraId="1F25F1A5" w14:textId="3AAF8855" w:rsidR="00105DC8" w:rsidRPr="00502467" w:rsidRDefault="00105DC8" w:rsidP="00B02E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" w:eastAsia="Arial" w:hAnsi="Roboto" w:cs="Arial"/>
                <w:b/>
                <w:bCs/>
                <w:color w:val="003764"/>
                <w:sz w:val="10"/>
                <w:szCs w:val="10"/>
              </w:rPr>
            </w:pPr>
            <w:r w:rsidRPr="00502467">
              <w:rPr>
                <w:rFonts w:ascii="Roboto" w:eastAsia="Arial" w:hAnsi="Roboto" w:cs="Arial"/>
                <w:b/>
                <w:bCs/>
                <w:color w:val="003764"/>
                <w:sz w:val="24"/>
                <w:szCs w:val="24"/>
              </w:rPr>
              <w:t>April</w:t>
            </w:r>
          </w:p>
        </w:tc>
        <w:tc>
          <w:tcPr>
            <w:tcW w:w="2670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54C0E8"/>
            <w:vAlign w:val="center"/>
          </w:tcPr>
          <w:p w14:paraId="21D4893E" w14:textId="7B0DF666" w:rsidR="00105DC8" w:rsidRPr="00502467" w:rsidRDefault="00105DC8" w:rsidP="00B02E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" w:eastAsia="Arial" w:hAnsi="Roboto" w:cs="Arial"/>
                <w:b/>
                <w:bCs/>
                <w:color w:val="003764"/>
                <w:sz w:val="10"/>
                <w:szCs w:val="10"/>
              </w:rPr>
            </w:pPr>
            <w:r w:rsidRPr="00502467">
              <w:rPr>
                <w:rFonts w:ascii="Roboto" w:eastAsia="Arial" w:hAnsi="Roboto" w:cs="Arial"/>
                <w:b/>
                <w:bCs/>
                <w:color w:val="003764"/>
                <w:sz w:val="24"/>
                <w:szCs w:val="24"/>
              </w:rPr>
              <w:t>May</w:t>
            </w:r>
          </w:p>
        </w:tc>
        <w:tc>
          <w:tcPr>
            <w:tcW w:w="2136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28EE7A6B" w14:textId="61B298DE" w:rsidR="00105DC8" w:rsidRPr="00502467" w:rsidRDefault="00105DC8" w:rsidP="00B02E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" w:eastAsia="Arial" w:hAnsi="Roboto" w:cs="Arial"/>
                <w:b/>
                <w:bCs/>
                <w:color w:val="003764"/>
                <w:sz w:val="10"/>
                <w:szCs w:val="10"/>
              </w:rPr>
            </w:pPr>
            <w:r w:rsidRPr="00502467">
              <w:rPr>
                <w:rFonts w:ascii="Roboto" w:eastAsia="Arial" w:hAnsi="Roboto" w:cs="Arial"/>
                <w:b/>
                <w:bCs/>
                <w:color w:val="003764"/>
                <w:sz w:val="24"/>
                <w:szCs w:val="24"/>
              </w:rPr>
              <w:t>June</w:t>
            </w:r>
          </w:p>
        </w:tc>
        <w:tc>
          <w:tcPr>
            <w:tcW w:w="2136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7628DC7B" w14:textId="1B9F798E" w:rsidR="00105DC8" w:rsidRPr="00502467" w:rsidRDefault="00105DC8" w:rsidP="00B02E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" w:eastAsia="Arial" w:hAnsi="Roboto" w:cs="Arial"/>
                <w:b/>
                <w:bCs/>
                <w:color w:val="003764"/>
                <w:sz w:val="10"/>
                <w:szCs w:val="10"/>
              </w:rPr>
            </w:pPr>
            <w:r w:rsidRPr="00502467">
              <w:rPr>
                <w:rFonts w:ascii="Roboto" w:eastAsia="Arial" w:hAnsi="Roboto" w:cs="Arial"/>
                <w:b/>
                <w:bCs/>
                <w:color w:val="003764"/>
                <w:sz w:val="24"/>
                <w:szCs w:val="24"/>
              </w:rPr>
              <w:t>July</w:t>
            </w:r>
          </w:p>
        </w:tc>
        <w:tc>
          <w:tcPr>
            <w:tcW w:w="2502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4B223"/>
            <w:vAlign w:val="center"/>
          </w:tcPr>
          <w:p w14:paraId="16E2DED5" w14:textId="50070E8F" w:rsidR="00105DC8" w:rsidRPr="00502467" w:rsidRDefault="00105DC8" w:rsidP="00B02E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" w:eastAsia="Arial" w:hAnsi="Roboto" w:cs="Arial"/>
                <w:b/>
                <w:bCs/>
                <w:color w:val="003764"/>
                <w:sz w:val="10"/>
                <w:szCs w:val="10"/>
              </w:rPr>
            </w:pPr>
            <w:r w:rsidRPr="00502467">
              <w:rPr>
                <w:rFonts w:ascii="Roboto" w:eastAsia="Arial" w:hAnsi="Roboto" w:cs="Arial"/>
                <w:b/>
                <w:bCs/>
                <w:color w:val="003764"/>
                <w:sz w:val="24"/>
                <w:szCs w:val="24"/>
              </w:rPr>
              <w:t>August</w:t>
            </w:r>
          </w:p>
        </w:tc>
        <w:tc>
          <w:tcPr>
            <w:tcW w:w="196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54C0E8"/>
            <w:vAlign w:val="center"/>
          </w:tcPr>
          <w:p w14:paraId="41557CF2" w14:textId="39C652D9" w:rsidR="00105DC8" w:rsidRPr="00502467" w:rsidRDefault="00105DC8" w:rsidP="00B02E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" w:eastAsia="Arial" w:hAnsi="Roboto" w:cs="Arial"/>
                <w:b/>
                <w:bCs/>
                <w:color w:val="003764"/>
                <w:sz w:val="10"/>
                <w:szCs w:val="10"/>
              </w:rPr>
            </w:pPr>
            <w:r w:rsidRPr="00502467">
              <w:rPr>
                <w:rFonts w:ascii="Roboto" w:eastAsia="Arial" w:hAnsi="Roboto" w:cs="Arial"/>
                <w:b/>
                <w:bCs/>
                <w:color w:val="003764"/>
                <w:sz w:val="24"/>
                <w:szCs w:val="24"/>
              </w:rPr>
              <w:t>September</w:t>
            </w:r>
          </w:p>
        </w:tc>
        <w:tc>
          <w:tcPr>
            <w:tcW w:w="2460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5CAE153A" w14:textId="086532F1" w:rsidR="00105DC8" w:rsidRPr="00502467" w:rsidRDefault="00105DC8" w:rsidP="00B02E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" w:eastAsia="Arial" w:hAnsi="Roboto" w:cs="Arial"/>
                <w:b/>
                <w:bCs/>
                <w:color w:val="003764"/>
                <w:sz w:val="10"/>
                <w:szCs w:val="10"/>
              </w:rPr>
            </w:pPr>
            <w:r w:rsidRPr="00502467">
              <w:rPr>
                <w:rFonts w:ascii="Roboto" w:eastAsia="Arial" w:hAnsi="Roboto" w:cs="Arial"/>
                <w:b/>
                <w:bCs/>
                <w:color w:val="003764"/>
                <w:sz w:val="24"/>
                <w:szCs w:val="24"/>
              </w:rPr>
              <w:t>October</w:t>
            </w:r>
          </w:p>
        </w:tc>
        <w:tc>
          <w:tcPr>
            <w:tcW w:w="1968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0A27F78B" w14:textId="2D5FEE71" w:rsidR="00105DC8" w:rsidRPr="00502467" w:rsidRDefault="00105DC8" w:rsidP="00B02E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" w:eastAsia="Arial" w:hAnsi="Roboto" w:cs="Arial"/>
                <w:b/>
                <w:bCs/>
                <w:color w:val="003764"/>
                <w:sz w:val="10"/>
                <w:szCs w:val="10"/>
              </w:rPr>
            </w:pPr>
            <w:r w:rsidRPr="00502467">
              <w:rPr>
                <w:rFonts w:ascii="Roboto" w:eastAsia="Arial" w:hAnsi="Roboto" w:cs="Arial"/>
                <w:b/>
                <w:bCs/>
                <w:color w:val="003764"/>
                <w:sz w:val="24"/>
                <w:szCs w:val="24"/>
              </w:rPr>
              <w:t>November</w:t>
            </w:r>
          </w:p>
        </w:tc>
        <w:tc>
          <w:tcPr>
            <w:tcW w:w="196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4B223"/>
            <w:vAlign w:val="center"/>
          </w:tcPr>
          <w:p w14:paraId="2321D412" w14:textId="544B22F1" w:rsidR="00105DC8" w:rsidRPr="00502467" w:rsidRDefault="00105DC8" w:rsidP="00B02E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" w:eastAsia="Arial" w:hAnsi="Roboto" w:cs="Arial"/>
                <w:b/>
                <w:bCs/>
                <w:color w:val="003764"/>
                <w:sz w:val="10"/>
                <w:szCs w:val="10"/>
              </w:rPr>
            </w:pPr>
            <w:r w:rsidRPr="00502467">
              <w:rPr>
                <w:rFonts w:ascii="Roboto" w:eastAsia="Arial" w:hAnsi="Roboto" w:cs="Arial"/>
                <w:b/>
                <w:bCs/>
                <w:color w:val="003764"/>
                <w:sz w:val="24"/>
                <w:szCs w:val="24"/>
              </w:rPr>
              <w:t>December</w:t>
            </w:r>
          </w:p>
        </w:tc>
      </w:tr>
      <w:tr w:rsidR="00DE03E2" w14:paraId="4CDE86CD" w14:textId="77777777" w:rsidTr="00502467">
        <w:trPr>
          <w:trHeight w:val="422"/>
        </w:trPr>
        <w:tc>
          <w:tcPr>
            <w:tcW w:w="3453" w:type="dxa"/>
            <w:vMerge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1F3864" w:themeFill="accent1" w:themeFillShade="80"/>
            <w:vAlign w:val="center"/>
          </w:tcPr>
          <w:p w14:paraId="23ED0B25" w14:textId="02583755" w:rsidR="00105DC8" w:rsidRPr="00B15300" w:rsidRDefault="00105DC8" w:rsidP="00B1530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54C0E8"/>
            <w:vAlign w:val="center"/>
          </w:tcPr>
          <w:p w14:paraId="57D14D20" w14:textId="208EE49C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3</w:t>
            </w: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54C0E8"/>
            <w:vAlign w:val="center"/>
          </w:tcPr>
          <w:p w14:paraId="1388B7CB" w14:textId="6BE529ED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0</w:t>
            </w: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54C0E8"/>
            <w:vAlign w:val="center"/>
          </w:tcPr>
          <w:p w14:paraId="7EFFA130" w14:textId="0E53D03F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7</w:t>
            </w: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54C0E8"/>
            <w:vAlign w:val="center"/>
          </w:tcPr>
          <w:p w14:paraId="2FD7A25A" w14:textId="17D40D1C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24</w:t>
            </w: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54C0E8"/>
            <w:vAlign w:val="center"/>
          </w:tcPr>
          <w:p w14:paraId="7E7C3088" w14:textId="53074144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31</w:t>
            </w:r>
          </w:p>
        </w:tc>
        <w:tc>
          <w:tcPr>
            <w:tcW w:w="53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7D5EC970" w14:textId="67B9DC07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7</w:t>
            </w: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3862CD97" w14:textId="54EE592F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4</w:t>
            </w: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4175F618" w14:textId="05D81345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21</w:t>
            </w: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656EC132" w14:textId="6296BF55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28</w:t>
            </w: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64F68A22" w14:textId="4038B4A8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7</w:t>
            </w: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611E1490" w14:textId="3B6DEACB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4</w:t>
            </w: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5A07CCD3" w14:textId="3E2FE284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21</w:t>
            </w: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7849A5CC" w14:textId="17AE1BEF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28</w:t>
            </w: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4B223"/>
            <w:vAlign w:val="center"/>
          </w:tcPr>
          <w:p w14:paraId="3C6A7992" w14:textId="7A1FD288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4</w:t>
            </w: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4B223"/>
            <w:vAlign w:val="center"/>
          </w:tcPr>
          <w:p w14:paraId="5BC6B69F" w14:textId="040A20B4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1</w:t>
            </w: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4B223"/>
            <w:vAlign w:val="center"/>
          </w:tcPr>
          <w:p w14:paraId="7158D0C5" w14:textId="50EDE47C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8</w:t>
            </w: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4B223"/>
            <w:vAlign w:val="center"/>
          </w:tcPr>
          <w:p w14:paraId="774DFBB1" w14:textId="27FE8FA1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25</w:t>
            </w: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54C0E8"/>
            <w:vAlign w:val="center"/>
          </w:tcPr>
          <w:p w14:paraId="05BDA553" w14:textId="78556C61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2</w:t>
            </w: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54C0E8"/>
            <w:vAlign w:val="center"/>
          </w:tcPr>
          <w:p w14:paraId="577C038B" w14:textId="4EC0CE55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9</w:t>
            </w:r>
          </w:p>
        </w:tc>
        <w:tc>
          <w:tcPr>
            <w:tcW w:w="53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54C0E8"/>
            <w:vAlign w:val="center"/>
          </w:tcPr>
          <w:p w14:paraId="4BA0D3A5" w14:textId="74EA9D35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6</w:t>
            </w: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54C0E8"/>
            <w:vAlign w:val="center"/>
          </w:tcPr>
          <w:p w14:paraId="73E44D36" w14:textId="5D7B11DB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23</w:t>
            </w: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54C0E8"/>
            <w:vAlign w:val="center"/>
          </w:tcPr>
          <w:p w14:paraId="1872FC84" w14:textId="4C15C531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30</w:t>
            </w: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0E4E1D03" w14:textId="3DBF62EE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6</w:t>
            </w: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65BBB363" w14:textId="2EFBDA4A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3</w:t>
            </w: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6CDDB8C0" w14:textId="17A1F1EE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20</w:t>
            </w: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11058B26" w14:textId="3428D63F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27</w:t>
            </w: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1CB7EBC7" w14:textId="03B08BBD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4</w:t>
            </w: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56DCE2E5" w14:textId="5E03AA94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1</w:t>
            </w: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72F94E78" w14:textId="4DCB0EA5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8</w:t>
            </w: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61444548" w14:textId="76BD21D5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25</w:t>
            </w: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4B223"/>
            <w:vAlign w:val="center"/>
          </w:tcPr>
          <w:p w14:paraId="1322C662" w14:textId="1E0A86B5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4B223"/>
            <w:vAlign w:val="center"/>
          </w:tcPr>
          <w:p w14:paraId="38214E4E" w14:textId="3BA27178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8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4B223"/>
            <w:vAlign w:val="center"/>
          </w:tcPr>
          <w:p w14:paraId="70C5E2B8" w14:textId="0690F40D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5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4B223"/>
            <w:vAlign w:val="center"/>
          </w:tcPr>
          <w:p w14:paraId="7297AB9F" w14:textId="207DE7F4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22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4B223"/>
            <w:vAlign w:val="center"/>
          </w:tcPr>
          <w:p w14:paraId="3F9FD97D" w14:textId="19ACCAF9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29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54C0E8"/>
            <w:vAlign w:val="center"/>
          </w:tcPr>
          <w:p w14:paraId="72676B72" w14:textId="58F36F7C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5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54C0E8"/>
            <w:vAlign w:val="center"/>
          </w:tcPr>
          <w:p w14:paraId="0491E8DB" w14:textId="6CA57502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2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54C0E8"/>
            <w:vAlign w:val="center"/>
          </w:tcPr>
          <w:p w14:paraId="6C9ED786" w14:textId="1ED6A665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9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54C0E8"/>
            <w:vAlign w:val="center"/>
          </w:tcPr>
          <w:p w14:paraId="24BF11D6" w14:textId="5094BF86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26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511C16C8" w14:textId="6EBF9DED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3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3DA2E0E8" w14:textId="0C62E193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0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2C9AED7D" w14:textId="4E42E56A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7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4E9599A5" w14:textId="1EA6432B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24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5C34227C" w14:textId="2500E5F9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31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571BDD31" w14:textId="16B04318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7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63017B16" w14:textId="730E6E07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4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4ADBF679" w14:textId="6F932FAB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21</w:t>
            </w:r>
          </w:p>
        </w:tc>
        <w:tc>
          <w:tcPr>
            <w:tcW w:w="49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738B66FB" w14:textId="4C7DF213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28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45FAA205" w14:textId="5BADE404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5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3B2676F4" w14:textId="2F6A10CF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2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4DAE4003" w14:textId="057917EB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19</w:t>
            </w: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30DA96F8" w14:textId="44358906" w:rsidR="00105DC8" w:rsidRPr="00502467" w:rsidRDefault="00105DC8" w:rsidP="00B02E45">
            <w:pPr>
              <w:jc w:val="center"/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</w:pPr>
            <w:r w:rsidRPr="00502467">
              <w:rPr>
                <w:rFonts w:ascii="Roboto" w:hAnsi="Roboto" w:cs="Arial"/>
                <w:b/>
                <w:bCs/>
                <w:color w:val="003764"/>
                <w:sz w:val="18"/>
                <w:szCs w:val="18"/>
              </w:rPr>
              <w:t>26</w:t>
            </w:r>
          </w:p>
        </w:tc>
      </w:tr>
      <w:tr w:rsidR="00DE03E2" w14:paraId="13333F48" w14:textId="266AEDE1" w:rsidTr="00DC3FEB">
        <w:trPr>
          <w:trHeight w:val="403"/>
        </w:trPr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07DD1D9" w14:textId="5F345EB0" w:rsidR="00F278D1" w:rsidRPr="00D90C79" w:rsidRDefault="00F278D1" w:rsidP="00F278D1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Incidents / Accidents Review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5E86752" w14:textId="63EBC437" w:rsidR="00F278D1" w:rsidRPr="00595A20" w:rsidRDefault="00F278D1" w:rsidP="00F278D1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FD0876F" w14:textId="7562CB7D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DE89494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E98B0C8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2C2B948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34AC3B6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643250A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8F0B74B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5B476BD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73BF6DE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27A840F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128EC05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9F35AFB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7F60D86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571AC51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4EC62B6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B93BE4D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DF8762D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FDA6CE6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9907125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5517E1E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2603166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F53CA21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C7E370D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11296C8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12F652D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249461E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013AD69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DF07E0B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E20513A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8D8E0C1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EC43D5D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23BD5D3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99CB28F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B19C546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E7CDDE0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ACAB9A1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A270EF2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261BB09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6AC9C80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E953523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04B3AF8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0CC7EC0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95EB6DA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201E484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9BC2685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57A7982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60424EB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CA7F6A9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62391F8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0C946E0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F348ACE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03E2" w14:paraId="7C580BE8" w14:textId="39151A43" w:rsidTr="00EE7D7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35DAF97" w14:textId="588AA60E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Safeguarding File Review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C261E7A" w14:textId="56DEFD1E" w:rsidR="00B75A6D" w:rsidRPr="00595A20" w:rsidRDefault="00B75A6D" w:rsidP="00B75A6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D6C1A5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73C5F4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2207D3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371617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FB4863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B8EE6F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43F87E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44D20E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DF4070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5BF3BF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46D309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BED652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D4F26C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090237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4AD97B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2A35C7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01F388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8C8006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BC3A71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BEED29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411902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0D4ACF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9FD714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AEF84F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1CBC45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138906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207B16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C2E9AC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2F4D1F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528768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8DEB1E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DCE52B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0E4B1D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FA1ED2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F2173B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29C00D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E7348C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C362CA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614EC7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D32600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501E4B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29FCF2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DFE23C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AD6B81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DF5148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B3FAB6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144E06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1652B5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BD9975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CAD556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99D3CD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03E2" w14:paraId="0A0BAB33" w14:textId="76BBF5F6" w:rsidTr="00EE7D7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8FA7A08" w14:textId="63BAECD8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Office Fire System Checks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C28736D" w14:textId="1FADFB71" w:rsidR="00B75A6D" w:rsidRPr="00595A20" w:rsidRDefault="00B75A6D" w:rsidP="00B75A6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6E0F37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EE7FD8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4F62F5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382C36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A8FBD2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75886D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A39C1B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4CA757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609D94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2E0903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C08922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FDAA5C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2176A9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760D06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82836C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9C9E94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206133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E1D06F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AA0281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D2EBA5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AFA07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0AB5DD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93C5A9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B6D6B4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FB9D48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71AB59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6B5B32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3A5DF3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D702B5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33BD94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B42ECC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BC4D7F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37E1D4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77D2B8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21CE49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C06F4C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C155C7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71A139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251E84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F20845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968EFC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00F650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32B764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6E25A1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BD89CD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88DC37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3A53F8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2F44FC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C6E2B4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E9A172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3D7D18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03E2" w14:paraId="5430288D" w14:textId="2A048B10" w:rsidTr="00EE7D7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F6BBBF6" w14:textId="16254639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Office Water System Checks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316A1DD" w14:textId="74CDF7B3" w:rsidR="00B75A6D" w:rsidRPr="00595A20" w:rsidRDefault="00B75A6D" w:rsidP="00B75A6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64C586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9E92FD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1DCCDE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ED2FFD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FAE93E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76DF8B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0EB437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C892FC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5FA106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553FAA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1C4FF6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D87584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C53772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90F3D0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8A52D4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3C6E0A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FA6053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F22196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A35F7E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375728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BB8663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C35068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948EAC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D6467F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FF4DF6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02A105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8C272E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6BE43A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C36720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FC142E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00A103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9449E7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AC9622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2FE908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057941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0F262F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3BABB3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B45891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41E5BF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B0CA51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D3DB72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6404C7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D42C66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665DE7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4BF60F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F789BB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9DA59E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2D165A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C566C4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AEDE01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B57AFE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03E2" w14:paraId="63564C14" w14:textId="09C1B4EC" w:rsidTr="00EE7D7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60162D3" w14:textId="3CA924F6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Health &amp; Safety Checks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E390A8D" w14:textId="6E701082" w:rsidR="00B75A6D" w:rsidRPr="00595A20" w:rsidRDefault="00B75A6D" w:rsidP="00B75A6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D568B2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C253F6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BFDD29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383EC9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718A76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7DA59D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EB5045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1744DC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5D8B2C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54F037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34596A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FB20A2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C3CEA9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8015E8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794449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E19710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11247F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560164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242FD7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F02214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FC4A93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69BA04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B61B29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E0C438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787B6F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C82CD3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10691C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412D23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11647F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ED2AD7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07FD14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2DA81D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54553D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6EE0E1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398D03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6041B5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4214CA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882CA0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157DEE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5EBF1D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0AADF1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E895FA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EFCB55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667318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C408A1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0BDEFB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1634AB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8D5051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54A353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631FA3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7466A5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03E2" w14:paraId="163522A0" w14:textId="2B684841" w:rsidTr="00EE7D7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CC9CE7B" w14:textId="371D3F8B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Staff Availability / AL / ROTA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5031E86" w14:textId="27778979" w:rsidR="00B75A6D" w:rsidRPr="00595A20" w:rsidRDefault="00B75A6D" w:rsidP="00B75A6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3B6CC5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6CA721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F87843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CE8241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0BD9F2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58EC33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0E3724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0A456F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BA9835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120BA1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F901B3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6713C8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12AD43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31B1F8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295AC6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303B8F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0DBDBE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D91319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6278E7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691890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842BFE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3C93CD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A2FCCD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6D2FC1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71D2AD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500332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3B7EF0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258F94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A5F81D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D05E52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A35EDE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F1D824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3DB84C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58A83F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64C70B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47D8E2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F67C16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1AD438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502968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1FAF5D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CA6B2D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4D9A0D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E36195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E61EE8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5D7C4D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6FACE6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87E67F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556860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349E7E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55416A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AA8BD5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03E2" w14:paraId="57319388" w14:textId="514ED330" w:rsidTr="00EE7D7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394FD1D" w14:textId="5244DD33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Spot Checks (Staffing)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5BF25A4" w14:textId="025AC789" w:rsidR="00B75A6D" w:rsidRPr="00595A20" w:rsidRDefault="00B75A6D" w:rsidP="00B75A6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113D1D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065964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442B04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D70953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31A270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D57A6D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6A8262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BCD5C4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05AA24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00F7ED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D82C9A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D7F5DC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A3D0E5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35B9C8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C90FC7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131A8F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92BAF6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BF4A13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2D9878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E3244D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988391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03BFD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CE263D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41CB0F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BBE556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FDFA13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139AA4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C464F1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05420E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67E528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49A6A3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DEF507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B1D7B4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B99D8F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940164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C05DB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A58105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DEA023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DFF277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280F42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C7FCC5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F7DB47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7CD760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53A123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AF3BC0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3AEAC1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C3E04B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13B04B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5C1425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FECFD4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808BA1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03E2" w14:paraId="6FA1D0A7" w14:textId="7525C412" w:rsidTr="00EE7D7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976B47A" w14:textId="5241075E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Spot Checks (IPC, Data, Cyber)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9F69765" w14:textId="3CB449B5" w:rsidR="00B75A6D" w:rsidRPr="00595A20" w:rsidRDefault="00B75A6D" w:rsidP="00B75A6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41AC6D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24A4AE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728F10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8B3D40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5DA617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5D915C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425321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1FF31B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622E40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393341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141413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F70FC4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C8A38C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DB225F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666E9C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523D6A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AEEB09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1F873B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37CAA9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0A9650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D94DBC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2BFA01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C6E049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3B344C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F62BFB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A62A50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560EE0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2996EF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343F34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0D9691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19DBFF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2F7173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A8D2DD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C53E3C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80CD48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D347F5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6179F7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F9EE1C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A693E1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869045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260B5A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7FB4ED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509558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7480FD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703F45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48DCDB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24DEC4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AF1084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3BE86A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A2CB98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4DFEA0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03E2" w14:paraId="2F55F32F" w14:textId="30CF6020" w:rsidTr="00EE7D7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DD0FC63" w14:textId="4313D491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 xml:space="preserve">Invoicing, 1:1 </w:t>
            </w:r>
            <w:proofErr w:type="spellStart"/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Hrs</w:t>
            </w:r>
            <w:proofErr w:type="spellEnd"/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 xml:space="preserve"> Checks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56F386F" w14:textId="217625E0" w:rsidR="00B75A6D" w:rsidRPr="00595A20" w:rsidRDefault="00B75A6D" w:rsidP="00B75A6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6D4C55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BA2FA8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6723D7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7AE284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F4BD81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BAD382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F50158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E576C8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AEC758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C6686B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44A712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6E281E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A9EA4B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3217E2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6F1AC8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074BBB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95335C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843C1C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A6DD41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26D9C2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20BF69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00076D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CDD055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62249D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C76E31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7F3C9F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E98014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87657B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F0ED2A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6B52B9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4FDD3A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533F58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A6C4FD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440D49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31C54C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5520E0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3C438A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1F857D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891B47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7F0FFA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0D4A40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E9C4B8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82ACF9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EFB28B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8013EB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83226E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8F9DC1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AC7493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C64BC9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AE60E9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EA7764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03E2" w14:paraId="20435CC7" w14:textId="474935C3" w:rsidTr="00EE7D7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2BACEFC" w14:textId="11875F98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 xml:space="preserve">Missed Calls / Nurse Call Response 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3A3630E" w14:textId="77B1899E" w:rsidR="00B75A6D" w:rsidRPr="00595A20" w:rsidRDefault="00B75A6D" w:rsidP="00B75A6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E1BCAD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B41107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A20885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D1AF11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D9F820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B4D1B3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81AF04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C812DE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2CB141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3CF9FE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F358AE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41E85A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1FB1BD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966A57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1E7D60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60B6D3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F68BAA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FCE82C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07CA0E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836959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116891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89533B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EED7B1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799425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D928A3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9CC9FC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A1A08D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3D28D8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F8D4BD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AA2527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CD4E0F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6E2AAF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CD4C0A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DD990A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02FEC4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1A55D2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3C6520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2272BC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2D2FBB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9D734A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22C61C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0E4FDE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44E1C8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45E241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56A1DC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52293F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78D1DAA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6582DC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63AC66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741527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EA05DF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03E2" w14:paraId="268D9C29" w14:textId="54EFB9C7" w:rsidTr="00EE7D7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D778A44" w14:textId="53FD4005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Finance, Payments and Accounts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E002473" w14:textId="2A52AADA" w:rsidR="00B75A6D" w:rsidRPr="00595A20" w:rsidRDefault="00B75A6D" w:rsidP="00B75A6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683302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1DA78D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559DC6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369BD5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A910BC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97E412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B95C61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BDE1DA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325594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DED40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17A001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06163F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345DC9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A2D6EF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C06E43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F6D7D0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661483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D1CFA7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BC18AD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AF7106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33CF3C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4618B6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D2D2A3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8BA0E8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4CCE70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3C7CD0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311B5C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9774F2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124B6C1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883E24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6DC423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1C4564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B8E51A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7C239F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ECCAA6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374302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C6DF83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633976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B554A3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C031E6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9B1216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33D264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EA06CC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F0A620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5EB7F1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467AD8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358208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B9F338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BD16EC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D32A48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BB6E34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03E2" w14:paraId="3288C60B" w14:textId="77777777" w:rsidTr="00EE7D7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299A91A" w14:textId="1FCC7DB8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Capacity Tracker Updates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BF90351" w14:textId="533247CA" w:rsidR="00B75A6D" w:rsidRPr="00595A20" w:rsidRDefault="00B75A6D" w:rsidP="00B75A6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B010F1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2ACEF4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F651FC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58222E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C8329D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EE87F4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867E21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45A877E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00CCA8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5C1BFF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4EEE97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C7F1CD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3833F8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D29C1F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602EDF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9709A7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FE195E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C3F8E6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D4647E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C413DE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DF0068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C384E4D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720BC3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DE12E1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2B23DB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AF5632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2E99D5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74517A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0A9125F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132A2E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EA029F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176F5D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BC15454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2CCE89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A03CD0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EDDA67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848E98C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034552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2B2D8D0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23466C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F579125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D6822C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F0A8973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247EF3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CB12DA8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431589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420EC3B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E135692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6ECEF49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AA4B1F6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B4C2087" w14:textId="77777777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03E2" w14:paraId="16B69105" w14:textId="77777777" w:rsidTr="00EE7D7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B5F8C7A" w14:textId="2A22FE5A" w:rsidR="00F278D1" w:rsidRPr="00D90C79" w:rsidRDefault="00B75A6D" w:rsidP="00F278D1">
            <w:pPr>
              <w:pStyle w:val="NoSpacing"/>
              <w:rPr>
                <w:rFonts w:ascii="Roboto" w:hAnsi="Roboto" w:cs="Arial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COVID – 19 Guidance Review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B9CF0C0" w14:textId="492A6ACB" w:rsidR="00F278D1" w:rsidRPr="00595A20" w:rsidRDefault="00F278D1" w:rsidP="00F278D1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ECCB3B7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E1755A3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03D261A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4EBB61E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1B694B6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473CEAE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9CCA468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ACBF04B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CCE1DCD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A5A0FED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C21B165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39F2F4F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CE6A558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761EAED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27E444A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10E9B94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8736EA8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F690078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A43C27A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8895B7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6E46DB1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50DB78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D005EF7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247F170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D062902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0600AF7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F918C61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DC35F98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B373BCF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0FE5C21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9210F12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BD80A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CABE1CE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902846F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09F860B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2E6272B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27967EC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694B7A1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2556EBD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285F492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8044974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782AB67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F6541A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7054070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F85DE1B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DA68E59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9AFAC52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372A447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014ED25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DDA6482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E4E8E51" w14:textId="77777777" w:rsidR="00F278D1" w:rsidRPr="00105DC8" w:rsidRDefault="00F278D1" w:rsidP="00F278D1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03E2" w14:paraId="7EC43590" w14:textId="77777777" w:rsidTr="00EE7D7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8667EDF" w14:textId="77777777" w:rsidR="00105DC8" w:rsidRDefault="00105DC8" w:rsidP="00A6465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F1DD640" w14:textId="40634340" w:rsidR="00595A20" w:rsidRPr="00595A20" w:rsidRDefault="00595A20" w:rsidP="00105DC8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6B139A8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7FDA4CB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8A7D384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96A4BA3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DE4A081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6EE4B1B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EC42744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6236172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65E5B75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CE779E3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73BBFE6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A3DAA80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AC2E970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282279B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6364ED0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C7A2B72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5E1A2DC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C31A1DE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71BBA94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DD1C669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3B593B7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7F0D123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C93F6B9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36CC3DE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EA2D904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86C3F39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BC26692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BE5A1FE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3845489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6ABB549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45656C3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F4B34E0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33884DE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A4DE622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98263A6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A3591BF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425404E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420A3BD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336545D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64F514C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BEE9E75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C41E424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6DA19CF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81D0725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CA7F453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25504D8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2A7B380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69E17F5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A09DF8F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7D2245B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3C95B67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03E2" w14:paraId="46CC70DF" w14:textId="77777777" w:rsidTr="00EE7D7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0679A43" w14:textId="77777777" w:rsidR="00105DC8" w:rsidRDefault="00105DC8" w:rsidP="00A6465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195E5C4" w14:textId="173390C2" w:rsidR="00595A20" w:rsidRPr="00595A20" w:rsidRDefault="00595A20" w:rsidP="00105DC8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E9C597B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F21B640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B5984AD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443A900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2B76221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03C7304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A1530EE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A02D116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91BFC6E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1AFCDB8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073E9CE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9DD5522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B17D643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C83AB2C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24A80F1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F415BBD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96958B9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97D7CD0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E29F59A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ABFFE12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282CC63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EE7AF42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93B40C7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1310F47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223C95E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1F10C4A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7715782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2371441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610EF89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2C22026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C5859A7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4741B49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5477B29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24CC436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610303E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617B88E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70FE6FF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81D7C16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E2E1B5B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9DC30DA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F4AD6EA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5239FEE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2BB4DE5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6A81B45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A2AC7B5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63C59F2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4538808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396830E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02E9C5B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7313B08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6B27201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03E2" w14:paraId="575DA6F0" w14:textId="77777777" w:rsidTr="00EE7D7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A064151" w14:textId="77777777" w:rsidR="00105DC8" w:rsidRDefault="00105DC8" w:rsidP="00A6465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D048343" w14:textId="68422276" w:rsidR="00595A20" w:rsidRPr="00595A20" w:rsidRDefault="00595A20" w:rsidP="00105DC8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12C7C15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2A0E3D5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15130AE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2C555EF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77E79AE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A0EE979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91F7197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6559542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C4BD1ED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3C15FD7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C86A6C8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4B8FACF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77A9ADB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593C495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0E98016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8E3C4C7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500D8A3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C83D6F4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8DA4481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882D811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EA7B76E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334B3BB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7DFCC53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FAE5941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EA2E8ED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ACED5E4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BF0672A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0B2A035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FB8E519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339D3BD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C7CC39C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9694296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62C6BB4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12CB1DA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AAFF3C1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B26FABF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16E3DBD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D435905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BBAFB18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F3F9F3D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6CCA0A2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33B268A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F42651B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12DA901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FB9704B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815BA6B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49D9E84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DD733B3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3E73CB6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910CE0F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4BDFB48" w14:textId="77777777" w:rsidR="00105DC8" w:rsidRPr="00105DC8" w:rsidRDefault="00105DC8" w:rsidP="00105DC8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15300" w14:paraId="2EE13ABD" w14:textId="77777777" w:rsidTr="00FB1198">
        <w:tc>
          <w:tcPr>
            <w:tcW w:w="9738" w:type="dxa"/>
            <w:gridSpan w:val="15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FFFFF" w:themeFill="background1"/>
          </w:tcPr>
          <w:p w14:paraId="20EB486D" w14:textId="77777777" w:rsidR="00B15300" w:rsidRPr="00105DC8" w:rsidRDefault="00B15300" w:rsidP="00107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10"/>
                <w:szCs w:val="10"/>
              </w:rPr>
            </w:pPr>
          </w:p>
        </w:tc>
        <w:tc>
          <w:tcPr>
            <w:tcW w:w="1064" w:type="dxa"/>
            <w:gridSpan w:val="2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D464D05" w14:textId="77777777" w:rsidR="00B15300" w:rsidRPr="00105DC8" w:rsidRDefault="00B15300" w:rsidP="004E4C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10"/>
                <w:szCs w:val="10"/>
              </w:rPr>
            </w:pPr>
          </w:p>
        </w:tc>
        <w:tc>
          <w:tcPr>
            <w:tcW w:w="9568" w:type="dxa"/>
            <w:gridSpan w:val="22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FFFFF" w:themeFill="background1"/>
          </w:tcPr>
          <w:p w14:paraId="0D05A757" w14:textId="77777777" w:rsidR="00B15300" w:rsidRPr="00105DC8" w:rsidRDefault="00B15300" w:rsidP="004E4C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10"/>
                <w:szCs w:val="10"/>
              </w:rPr>
            </w:pPr>
          </w:p>
        </w:tc>
        <w:tc>
          <w:tcPr>
            <w:tcW w:w="984" w:type="dxa"/>
            <w:gridSpan w:val="2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CF16516" w14:textId="77777777" w:rsidR="00B15300" w:rsidRPr="00105DC8" w:rsidRDefault="00B15300" w:rsidP="004E4C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10"/>
                <w:szCs w:val="10"/>
              </w:rPr>
            </w:pPr>
          </w:p>
        </w:tc>
        <w:tc>
          <w:tcPr>
            <w:tcW w:w="8856" w:type="dxa"/>
            <w:gridSpan w:val="19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FFFFF" w:themeFill="background1"/>
          </w:tcPr>
          <w:p w14:paraId="43BFC479" w14:textId="77777777" w:rsidR="00B15300" w:rsidRPr="00105DC8" w:rsidRDefault="00B15300" w:rsidP="00B870E1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FB1198" w14:paraId="4AB6EC88" w14:textId="77777777" w:rsidTr="00FB1198">
        <w:trPr>
          <w:trHeight w:val="478"/>
        </w:trPr>
        <w:tc>
          <w:tcPr>
            <w:tcW w:w="9738" w:type="dxa"/>
            <w:gridSpan w:val="1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003764"/>
            <w:vAlign w:val="center"/>
          </w:tcPr>
          <w:p w14:paraId="3E9738F8" w14:textId="34F6F059" w:rsidR="00172C8D" w:rsidRPr="00C91E8A" w:rsidRDefault="00172C8D" w:rsidP="00B870E1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54C0E8"/>
              </w:rPr>
            </w:pPr>
            <w:r w:rsidRPr="00C91E8A">
              <w:rPr>
                <w:rFonts w:ascii="Roboto" w:hAnsi="Roboto" w:cs="Arial"/>
                <w:b/>
                <w:bCs/>
                <w:color w:val="54C0E8"/>
              </w:rPr>
              <w:t>Monthly Good Governance Planner</w:t>
            </w:r>
          </w:p>
        </w:tc>
        <w:tc>
          <w:tcPr>
            <w:tcW w:w="1064" w:type="dxa"/>
            <w:gridSpan w:val="2"/>
            <w:vMerge w:val="restart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0B0DF16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</w:rPr>
            </w:pPr>
          </w:p>
          <w:p w14:paraId="05E4EEA0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</w:rPr>
            </w:pPr>
          </w:p>
          <w:p w14:paraId="7B64C009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9568" w:type="dxa"/>
            <w:gridSpan w:val="2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003764"/>
            <w:vAlign w:val="center"/>
          </w:tcPr>
          <w:p w14:paraId="4E322FEB" w14:textId="11778232" w:rsidR="00172C8D" w:rsidRPr="002D3987" w:rsidRDefault="00172C8D" w:rsidP="00B870E1">
            <w:pPr>
              <w:pStyle w:val="NoSpacing"/>
              <w:jc w:val="center"/>
              <w:rPr>
                <w:rFonts w:ascii="Roboto" w:hAnsi="Roboto" w:cs="Arial"/>
                <w:b/>
                <w:bCs/>
              </w:rPr>
            </w:pPr>
            <w:r w:rsidRPr="00C91E8A">
              <w:rPr>
                <w:rFonts w:ascii="Roboto" w:hAnsi="Roboto" w:cs="Arial"/>
                <w:b/>
                <w:bCs/>
                <w:color w:val="54C0E8"/>
              </w:rPr>
              <w:t>Quarterly Good Governance Planner</w:t>
            </w:r>
          </w:p>
        </w:tc>
        <w:tc>
          <w:tcPr>
            <w:tcW w:w="984" w:type="dxa"/>
            <w:gridSpan w:val="2"/>
            <w:vMerge w:val="restart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69A8E47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35016AC2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1269742A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729A2102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1DF13AF2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4A6F1B13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236E747B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5F775E96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01747A69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6C88C06B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554AC481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30616301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231FE48C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198F97C4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34BE09EE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798FAD20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17F19146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295EEC98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39A7459B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61262299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0F0A38E0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1634B56E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7F20FE72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2FCE522D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19335E71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62BAE393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36B96607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018BFC67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  <w:p w14:paraId="23BA5FCE" w14:textId="77777777" w:rsidR="00172C8D" w:rsidRPr="00B870E1" w:rsidRDefault="00172C8D" w:rsidP="00B870E1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856" w:type="dxa"/>
            <w:gridSpan w:val="1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003764"/>
            <w:vAlign w:val="center"/>
          </w:tcPr>
          <w:p w14:paraId="638A4647" w14:textId="4DDCE010" w:rsidR="00172C8D" w:rsidRPr="002D3987" w:rsidRDefault="00172C8D" w:rsidP="00B870E1">
            <w:pPr>
              <w:pStyle w:val="NoSpacing"/>
              <w:jc w:val="center"/>
              <w:rPr>
                <w:rFonts w:ascii="Roboto" w:hAnsi="Roboto" w:cs="Arial"/>
                <w:b/>
                <w:bCs/>
              </w:rPr>
            </w:pPr>
            <w:r w:rsidRPr="00C91E8A">
              <w:rPr>
                <w:rFonts w:ascii="Roboto" w:hAnsi="Roboto" w:cs="Arial"/>
                <w:b/>
                <w:bCs/>
                <w:color w:val="54C0E8"/>
              </w:rPr>
              <w:t>Annual Compliance Certificates Planner</w:t>
            </w:r>
          </w:p>
        </w:tc>
      </w:tr>
      <w:tr w:rsidR="00FB1198" w14:paraId="0F9CDE0A" w14:textId="77777777" w:rsidTr="00513BC8">
        <w:trPr>
          <w:trHeight w:val="414"/>
        </w:trPr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3BE48818" w14:textId="03B7B967" w:rsidR="00172C8D" w:rsidRPr="00C91E8A" w:rsidRDefault="00172C8D" w:rsidP="00B870E1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Area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4945E280" w14:textId="6B05E638" w:rsidR="00172C8D" w:rsidRPr="00C91E8A" w:rsidRDefault="00172C8D" w:rsidP="00B870E1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J</w:t>
            </w: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190F23EA" w14:textId="1A06A3DB" w:rsidR="00172C8D" w:rsidRPr="00C91E8A" w:rsidRDefault="00172C8D" w:rsidP="00B870E1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F</w:t>
            </w: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74E1928F" w14:textId="2F301373" w:rsidR="00172C8D" w:rsidRPr="00C91E8A" w:rsidRDefault="00172C8D" w:rsidP="00B870E1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M</w:t>
            </w: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0CC06DE4" w14:textId="24776541" w:rsidR="00172C8D" w:rsidRPr="00C91E8A" w:rsidRDefault="00172C8D" w:rsidP="00B870E1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A</w:t>
            </w: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4D4473B5" w14:textId="6A2FB3CF" w:rsidR="00172C8D" w:rsidRPr="00C91E8A" w:rsidRDefault="00172C8D" w:rsidP="00B870E1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M</w:t>
            </w: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5617C337" w14:textId="23959E12" w:rsidR="00172C8D" w:rsidRPr="00C91E8A" w:rsidRDefault="00172C8D" w:rsidP="00B870E1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J</w:t>
            </w: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68A8F45D" w14:textId="03190DE9" w:rsidR="00172C8D" w:rsidRPr="00C91E8A" w:rsidRDefault="00172C8D" w:rsidP="00B870E1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J</w:t>
            </w: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34B37664" w14:textId="268C0BFE" w:rsidR="00172C8D" w:rsidRPr="00C91E8A" w:rsidRDefault="00172C8D" w:rsidP="00B870E1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A</w:t>
            </w: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63D1B5AA" w14:textId="62C84F9C" w:rsidR="00172C8D" w:rsidRPr="00C91E8A" w:rsidRDefault="00172C8D" w:rsidP="00B870E1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S</w:t>
            </w: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7F3324B4" w14:textId="3D476C30" w:rsidR="00172C8D" w:rsidRPr="00C91E8A" w:rsidRDefault="00172C8D" w:rsidP="00B870E1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O</w:t>
            </w: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68140772" w14:textId="58D0E972" w:rsidR="00172C8D" w:rsidRPr="00C91E8A" w:rsidRDefault="00172C8D" w:rsidP="00B870E1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N</w:t>
            </w: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636E9C92" w14:textId="34B8DC15" w:rsidR="00172C8D" w:rsidRPr="00C91E8A" w:rsidRDefault="00172C8D" w:rsidP="00B870E1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D</w:t>
            </w: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D4CF8D5" w14:textId="69BA2C02" w:rsidR="00172C8D" w:rsidRPr="00B870E1" w:rsidRDefault="00172C8D" w:rsidP="00B870E1">
            <w:pPr>
              <w:spacing w:line="276" w:lineRule="auto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02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23789EB6" w14:textId="77BA2D31" w:rsidR="00172C8D" w:rsidRPr="00C91E8A" w:rsidRDefault="00172C8D" w:rsidP="00401426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Area</w:t>
            </w: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23BFA6F2" w14:textId="75113687" w:rsidR="00172C8D" w:rsidRPr="00C91E8A" w:rsidRDefault="00172C8D" w:rsidP="00401426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Jan – Mar</w:t>
            </w: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06B7D857" w14:textId="012BA425" w:rsidR="00172C8D" w:rsidRPr="00C91E8A" w:rsidRDefault="00172C8D" w:rsidP="00401426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Apr – Jun</w:t>
            </w: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4B223"/>
            <w:vAlign w:val="center"/>
          </w:tcPr>
          <w:p w14:paraId="2800E1E1" w14:textId="473A9977" w:rsidR="00172C8D" w:rsidRPr="00C91E8A" w:rsidRDefault="00172C8D" w:rsidP="00401426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Jul – Sep</w:t>
            </w:r>
          </w:p>
        </w:tc>
        <w:tc>
          <w:tcPr>
            <w:tcW w:w="156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2296B1A4" w14:textId="44AA5A05" w:rsidR="00172C8D" w:rsidRPr="00C91E8A" w:rsidRDefault="00172C8D" w:rsidP="00401426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Oct - Dec</w:t>
            </w: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8C58762" w14:textId="701E5B23" w:rsidR="00172C8D" w:rsidRPr="003647EC" w:rsidRDefault="00172C8D" w:rsidP="0079456F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607E25EE" w14:textId="7A666D75" w:rsidR="00172C8D" w:rsidRPr="00C91E8A" w:rsidRDefault="00172C8D" w:rsidP="00401426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Area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473AC875" w14:textId="71B2DBCE" w:rsidR="00172C8D" w:rsidRPr="00C91E8A" w:rsidRDefault="00172C8D" w:rsidP="00401426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Due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523D2AB9" w14:textId="19ABCC56" w:rsidR="00172C8D" w:rsidRPr="00C91E8A" w:rsidRDefault="00172C8D" w:rsidP="00401426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C91E8A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Completed</w:t>
            </w:r>
          </w:p>
        </w:tc>
      </w:tr>
      <w:tr w:rsidR="00B75A6D" w14:paraId="2FA29E62" w14:textId="77777777" w:rsidTr="006005F8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B70F8B3" w14:textId="1A4A2BD8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Safeguarding File Audit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801E588" w14:textId="6A244D0A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BCF9203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5213D61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73C863B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7F6770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541091A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B07282C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C9D1865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1BDB08E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52B3DEF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6F3C787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13A4761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D206D13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02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00538DD" w14:textId="42B6ADE2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Health &amp; Safety Drill</w:t>
            </w: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FEF3337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32AA6E1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6F9D8A6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BF21EC1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1B00C63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0B571AF" w14:textId="692216AF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Electrical Installation Certificate (5 Yearly)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3FF7ECE" w14:textId="25FEC76C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4C39E75" w14:textId="16ECC2F2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4AF46FEF" w14:textId="77777777" w:rsidTr="006005F8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45A52B6" w14:textId="28052F16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Fire Audit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823FC63" w14:textId="2B9EE72F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7964DF0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C38C03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832B128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BC327B2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8D69B2C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C0BDA13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DB9E4BE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F891EB2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A6B6C0D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61D234F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6E07FD2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B8ABECC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02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4C69311" w14:textId="3C7A3F39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Office Fire Drill / Evacuation</w:t>
            </w: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104CFDE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0A71F37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66530DD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3104463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2FBDC4D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DEAAA56" w14:textId="678625A2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Fire Detection &amp; Alarm Certificate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A59C0E7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FCD8858" w14:textId="58406B1B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1498EAF7" w14:textId="77777777" w:rsidTr="006005F8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E0D2441" w14:textId="2242439C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Medication Audit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9348BAF" w14:textId="4D344554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FDF89A5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DB06D50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45E5EF8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36E1FD2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2C778F4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9781549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ED579E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EB22100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2A902E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8E0FBCE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A290E43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5BCF223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02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CA2162F" w14:textId="5C32180C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PEEPS</w:t>
            </w: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139F174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6F0A3AA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8C39743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28EAB66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BC26ADC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A4D982B" w14:textId="67A61DDC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Emergency Lighting Certificate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A459340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5B7BB4B" w14:textId="5BB6AE32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1B5F6E93" w14:textId="77777777" w:rsidTr="006005F8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5C9D5A3" w14:textId="246EF6C4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Medication Error Audit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B1591F4" w14:textId="69DF32A2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58CF8E9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C35D01F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77E080F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907F647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17FB891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BD8640D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783043E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84676DF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24B1344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52EF1C5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4FDD2C8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0427BEC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02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198F448" w14:textId="657EC086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Infection Control</w:t>
            </w: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3E06F69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41ECF5C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D05C973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20E1020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FEE3062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878817B" w14:textId="70209735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Fire Equipment Certificate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F5F6EB9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40C6A85" w14:textId="74B2832E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5FC61029" w14:textId="77777777" w:rsidTr="006005F8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86439A3" w14:textId="4CC0E7E0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Care Plan Audit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803E86C" w14:textId="34CDA8F6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8F858A5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6D6A83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29C02C0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6224D74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D021C7B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50B5D2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00132B4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902EA34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FDF72F4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A49DEF8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EFBB241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ABB5664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02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FEE0BC6" w14:textId="5DAFF5FD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Emergency Lighting Test</w:t>
            </w: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A4695C8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0ECCE09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7A8E179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4DEAD41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CFA8DE1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E31F846" w14:textId="4D3011AB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Water Hygiene Certificate (Legionella)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C809F8D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86C5A04" w14:textId="7F0E8E93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27AC7F34" w14:textId="77777777" w:rsidTr="006005F8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C53B4C7" w14:textId="694F658F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Dignity &amp; Equality Audit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24B0D6F" w14:textId="7BA4B5E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44F3EAE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F246D80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389D4F7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9BBDF2C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76D73D9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D023601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8DEACF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19E491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066A429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CB4AA90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A001EEB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05D03A5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02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B6195B9" w14:textId="47838C33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Mandatory Vaccination Tracker</w:t>
            </w: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9B9D0AB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88710A0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095C887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D3ACD5E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1899422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CC68D57" w14:textId="02233021" w:rsidR="00B75A6D" w:rsidRPr="00D90C79" w:rsidRDefault="003A4185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Public / Employers Liability Insurance</w:t>
            </w:r>
            <w:r w:rsidR="00925AFA">
              <w:rPr>
                <w:rFonts w:ascii="Roboto" w:hAnsi="Roboto" w:cs="Arial"/>
                <w:color w:val="003764"/>
                <w:sz w:val="20"/>
                <w:szCs w:val="20"/>
              </w:rPr>
              <w:t xml:space="preserve"> </w:t>
            </w: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Cert</w:t>
            </w:r>
            <w:r w:rsidR="00360D7F">
              <w:rPr>
                <w:rFonts w:ascii="Roboto" w:hAnsi="Roboto" w:cs="Arial"/>
                <w:color w:val="003764"/>
                <w:sz w:val="20"/>
                <w:szCs w:val="20"/>
              </w:rPr>
              <w:t>s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6F880F5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1912105" w14:textId="1A4DD531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02832CAC" w14:textId="77777777" w:rsidTr="006005F8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A9DD9B2" w14:textId="39040188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H&amp;S / RIDDOR Audit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B564B8" w14:textId="44DC248F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DE5C5A1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2DB82B7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A325610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81C6467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444A3ED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8519323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C868FF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14DBFEF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EC91F7F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4CA25A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A133B55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AC2F62D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02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46B1104" w14:textId="32C93222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Governance / Quality Meeting</w:t>
            </w: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A7872D0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9D95D6C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2E1B321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7A1C9FC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840CA3B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1329CBD" w14:textId="16679887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Portable Appliance Testing (PAT) Certificate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B805F00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5F4FC62" w14:textId="2B314066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0EA9E796" w14:textId="77777777" w:rsidTr="006005F8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147EDC6" w14:textId="430732C1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Infection Control Audit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F79A570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8CC91BB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AFF76D2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57E1F7F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28B105E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BFFE00E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243674F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EDEFC97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B8D2437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0B35062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A1FA9ED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BC6B959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1C1536A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02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0A9D94E" w14:textId="6B95233B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Health &amp; Safety Meeting</w:t>
            </w: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F027055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B9C5567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785393E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CF1DDC8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5D62ED4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4CF4771" w14:textId="1F5331E9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Gas Safety Certificate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EF49E61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96CD164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3ACD8F14" w14:textId="77777777" w:rsidTr="00B75A6D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14E03AE" w14:textId="0632F487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M&amp;H Equipment Audit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08F01F41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7EEBA972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1D07A65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5F4317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41A3B42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D602015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0BBB759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19AB88F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7A72137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01B1F79A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374806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476E9E6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9BF9B9F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02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46C22A88" w14:textId="53758951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Professional Registrations</w:t>
            </w: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1E68258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32322C4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5F986E8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0B9339F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BFE1D38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EB3F1F7" w14:textId="55AE7A54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Loler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8567E0D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92E9316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43E15400" w14:textId="77777777" w:rsidTr="006005F8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EC4BBC1" w14:textId="6BDB8D6C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First Aider / Aid Audit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C63A18B" w14:textId="00E5A270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53947D0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184A2D8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8681FB8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D95BB38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43C4A54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7FC6370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87FA152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35C9445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1B0C77F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5E24853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4FD7549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497C67E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02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DA6AE7C" w14:textId="2C85839E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Asset Information Register</w:t>
            </w: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E80954D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5EC8509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DB890D9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C99A1DB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5BEF2B2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A7D1273" w14:textId="59D38304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Information Commissioners Office Registration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A9D8E8D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FCE9971" w14:textId="68CE3A40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74847AF3" w14:textId="77777777" w:rsidTr="006005F8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0060F83" w14:textId="60CD52C8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Staff File Audit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38DBCFB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F9798FD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5D50510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82FEE7B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1DCE350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2094D00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9DBEA24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4B24BB5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70F366C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DA794A4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0FE3564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35300B1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24E4518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02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FBD70F0" w14:textId="26F59B93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Pest Control</w:t>
            </w: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1A286C3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318A148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602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2F03B12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51706C5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F6B7653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8A74849" w14:textId="5DBE03E9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Clinical Waste Certificate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48CF536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EA7C02E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69E4A09D" w14:textId="77777777" w:rsidTr="00C91E8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417B9D0" w14:textId="3FEDA7E2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Spot checks – Inc Data Protection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D404199" w14:textId="103D91DE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52146AC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8A12840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991EB2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DF71114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A572B45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D23CB69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13F50B7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5084098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8A2BEF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684E8F8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3EA207A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nil"/>
            </w:tcBorders>
            <w:shd w:val="clear" w:color="auto" w:fill="FFFFFF" w:themeFill="background1"/>
          </w:tcPr>
          <w:p w14:paraId="5DA2B5F1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27" w:type="dxa"/>
            <w:gridSpan w:val="7"/>
            <w:vMerge w:val="restart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vAlign w:val="center"/>
          </w:tcPr>
          <w:p w14:paraId="53168A25" w14:textId="127E9C80" w:rsidR="00B75A6D" w:rsidRPr="00A0103B" w:rsidRDefault="00B75A6D" w:rsidP="00B75A6D">
            <w:pPr>
              <w:jc w:val="center"/>
              <w:rPr>
                <w:rFonts w:ascii="Roboto" w:eastAsia="Arial" w:hAnsi="Roboto" w:cs="Arial"/>
                <w:b/>
                <w:bCs/>
                <w:color w:val="000000"/>
                <w:sz w:val="120"/>
                <w:szCs w:val="120"/>
              </w:rPr>
            </w:pPr>
            <w:r w:rsidRPr="00A0103B">
              <w:rPr>
                <w:rFonts w:ascii="Roboto" w:eastAsia="Arial" w:hAnsi="Roboto" w:cs="Arial"/>
                <w:b/>
                <w:bCs/>
                <w:color w:val="1F3864" w:themeColor="accent1" w:themeShade="80"/>
                <w:sz w:val="120"/>
                <w:szCs w:val="120"/>
              </w:rPr>
              <w:t>2022</w:t>
            </w:r>
          </w:p>
        </w:tc>
        <w:tc>
          <w:tcPr>
            <w:tcW w:w="6341" w:type="dxa"/>
            <w:gridSpan w:val="15"/>
            <w:vMerge w:val="restart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vAlign w:val="center"/>
          </w:tcPr>
          <w:p w14:paraId="2899215B" w14:textId="27CEF528" w:rsidR="00B75A6D" w:rsidRPr="00A8601C" w:rsidRDefault="00B75A6D" w:rsidP="00B75A6D">
            <w:pPr>
              <w:pBdr>
                <w:top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b/>
                <w:bCs/>
                <w:color w:val="0070C0"/>
                <w:sz w:val="144"/>
                <w:szCs w:val="144"/>
              </w:rPr>
            </w:pPr>
            <w:r>
              <w:rPr>
                <w:noProof/>
              </w:rPr>
              <w:drawing>
                <wp:inline distT="0" distB="0" distL="0" distR="0" wp14:anchorId="499FC4EA" wp14:editId="1152267E">
                  <wp:extent cx="3286125" cy="1187245"/>
                  <wp:effectExtent l="0" t="0" r="0" b="0"/>
                  <wp:docPr id="2" name="Picture 2" descr="Quality Compliance Systems (QCS) QCS Joins CIH&amp;#39;s Group of Founding Partners  – The Car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uality Compliance Systems (QCS) QCS Joins CIH&amp;#39;s Group of Founding Partners  – The Care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455" b="16667"/>
                          <a:stretch/>
                        </pic:blipFill>
                        <pic:spPr bwMode="auto">
                          <a:xfrm>
                            <a:off x="0" y="0"/>
                            <a:ext cx="3314556" cy="11975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4" w:type="dxa"/>
            <w:gridSpan w:val="2"/>
            <w:vMerge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AC36CC8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9E0C384" w14:textId="6FDEC35B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43F91BE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EC580A2" w14:textId="12EF5FEC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11F893A9" w14:textId="77777777" w:rsidTr="00C91E8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6557386" w14:textId="1B4E7227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Wheelchair / Walker checks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73DA568" w14:textId="2F3B0258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2FF7CCB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E6354CE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3B9539B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7C922F3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A4E7C40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001710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259E1D9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D3A268A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AE53468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6183D11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EB935C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nil"/>
            </w:tcBorders>
            <w:shd w:val="clear" w:color="auto" w:fill="FFFFFF" w:themeFill="background1"/>
          </w:tcPr>
          <w:p w14:paraId="654DC8AC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27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</w:tcPr>
          <w:p w14:paraId="64CFDC25" w14:textId="77777777" w:rsidR="00B75A6D" w:rsidRPr="006A6B6E" w:rsidRDefault="00B75A6D" w:rsidP="00B75A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341" w:type="dxa"/>
            <w:gridSpan w:val="15"/>
            <w:vMerge/>
            <w:tcBorders>
              <w:top w:val="nil"/>
              <w:left w:val="nil"/>
              <w:bottom w:val="nil"/>
              <w:right w:val="nil"/>
            </w:tcBorders>
          </w:tcPr>
          <w:p w14:paraId="1638BC2B" w14:textId="1DD3E39E" w:rsidR="00B75A6D" w:rsidRPr="006A6B6E" w:rsidRDefault="00B75A6D" w:rsidP="00B75A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2A6B492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2A2CEE2" w14:textId="35740DA1" w:rsidR="00B75A6D" w:rsidRPr="006005F8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8C81E55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1B46E4E" w14:textId="0A2F0464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21C6F67F" w14:textId="77777777" w:rsidTr="00C91E8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B3B33AC" w14:textId="2B7E0EF9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Dols / BIA reviews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93A224F" w14:textId="72B1E5CB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642D57E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D04FD5F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378DAA2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E6870BD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7B9CE1C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E250501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D3DC284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55C22EA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AB42021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B4189E0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C5321D4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nil"/>
            </w:tcBorders>
            <w:shd w:val="clear" w:color="auto" w:fill="FFFFFF" w:themeFill="background1"/>
          </w:tcPr>
          <w:p w14:paraId="64F7980C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27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</w:tcPr>
          <w:p w14:paraId="1DC21C2B" w14:textId="77777777" w:rsidR="00B75A6D" w:rsidRPr="006A6B6E" w:rsidRDefault="00B75A6D" w:rsidP="00B75A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341" w:type="dxa"/>
            <w:gridSpan w:val="15"/>
            <w:vMerge/>
            <w:tcBorders>
              <w:top w:val="nil"/>
              <w:left w:val="nil"/>
              <w:bottom w:val="nil"/>
              <w:right w:val="nil"/>
            </w:tcBorders>
          </w:tcPr>
          <w:p w14:paraId="476269C2" w14:textId="091C4CFC" w:rsidR="00B75A6D" w:rsidRPr="006A6B6E" w:rsidRDefault="00B75A6D" w:rsidP="00B75A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B679625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C9F243F" w14:textId="403BA757" w:rsidR="00B75A6D" w:rsidRPr="006005F8" w:rsidRDefault="00B75A6D" w:rsidP="00B75A6D">
            <w:pPr>
              <w:pStyle w:val="NoSpacing"/>
              <w:rPr>
                <w:rFonts w:ascii="Arial" w:hAnsi="Arial" w:cs="Arial"/>
                <w:color w:val="003764"/>
                <w:sz w:val="20"/>
                <w:szCs w:val="20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A2E5D47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C17A2A2" w14:textId="5ABAC542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31C8432D" w14:textId="77777777" w:rsidTr="00C91E8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96A9B48" w14:textId="1E1120E7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Review Service User Weights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9D3E8BC" w14:textId="4DE7C77D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194240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B36EF11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57E46CD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86F0854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69F60E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B551DFC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B6C42DD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34DC491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97AD5ED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86DCA7A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6FD7AF2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nil"/>
            </w:tcBorders>
            <w:shd w:val="clear" w:color="auto" w:fill="FFFFFF" w:themeFill="background1"/>
          </w:tcPr>
          <w:p w14:paraId="15625A7A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27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</w:tcPr>
          <w:p w14:paraId="36AFF0F7" w14:textId="77777777" w:rsidR="00B75A6D" w:rsidRPr="006A6B6E" w:rsidRDefault="00B75A6D" w:rsidP="00B75A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341" w:type="dxa"/>
            <w:gridSpan w:val="15"/>
            <w:vMerge/>
            <w:tcBorders>
              <w:top w:val="nil"/>
              <w:left w:val="nil"/>
              <w:bottom w:val="nil"/>
              <w:right w:val="nil"/>
            </w:tcBorders>
          </w:tcPr>
          <w:p w14:paraId="06915725" w14:textId="6D0367BF" w:rsidR="00B75A6D" w:rsidRPr="006A6B6E" w:rsidRDefault="00B75A6D" w:rsidP="00B75A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0C8E66F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63CE873" w14:textId="5BC32F52" w:rsidR="00B75A6D" w:rsidRPr="006005F8" w:rsidRDefault="00B75A6D" w:rsidP="00B75A6D">
            <w:pPr>
              <w:pStyle w:val="NoSpacing"/>
              <w:rPr>
                <w:rFonts w:ascii="Arial" w:hAnsi="Arial" w:cs="Arial"/>
                <w:color w:val="003764"/>
                <w:sz w:val="20"/>
                <w:szCs w:val="20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9AE3920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BD2670D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6BBACCA6" w14:textId="77777777" w:rsidTr="00C91E8A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DA5AEAC" w14:textId="12280B79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Incident / Accident Analysis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82AB940" w14:textId="6B28BFAA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A11B201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3E69D9E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139744A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42F1613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D6E8C8E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512D929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F21CEDD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F09CD60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618B49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CD4E118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DCC2045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nil"/>
            </w:tcBorders>
            <w:shd w:val="clear" w:color="auto" w:fill="FFFFFF" w:themeFill="background1"/>
          </w:tcPr>
          <w:p w14:paraId="1AFEED02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27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</w:tcPr>
          <w:p w14:paraId="61C86417" w14:textId="77777777" w:rsidR="00B75A6D" w:rsidRPr="006A6B6E" w:rsidRDefault="00B75A6D" w:rsidP="00B75A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341" w:type="dxa"/>
            <w:gridSpan w:val="15"/>
            <w:vMerge/>
            <w:tcBorders>
              <w:top w:val="nil"/>
              <w:left w:val="nil"/>
              <w:bottom w:val="nil"/>
              <w:right w:val="nil"/>
            </w:tcBorders>
          </w:tcPr>
          <w:p w14:paraId="7D6B6C70" w14:textId="3AE44218" w:rsidR="00B75A6D" w:rsidRPr="006A6B6E" w:rsidRDefault="00B75A6D" w:rsidP="00B75A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D2BEEA3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96EB70F" w14:textId="4B8F83E1" w:rsidR="00B75A6D" w:rsidRPr="006005F8" w:rsidRDefault="00B75A6D" w:rsidP="00B75A6D">
            <w:pPr>
              <w:pStyle w:val="NoSpacing"/>
              <w:rPr>
                <w:rFonts w:ascii="Arial" w:hAnsi="Arial" w:cs="Arial"/>
                <w:color w:val="003764"/>
                <w:sz w:val="20"/>
                <w:szCs w:val="20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7719E1A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CCB3B9E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61C3300E" w14:textId="77777777" w:rsidTr="00FB6F93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C9503B1" w14:textId="254CD45C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Key Worker Summaries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BBB86A6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4297721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5CC0B53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FDB3CEE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8BD3EC4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F1DC9E8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4D7A7EA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051A5A9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74CFC37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F74B02E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A97CBA0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C6B76B7" w14:textId="77777777" w:rsidR="00B75A6D" w:rsidRPr="00C91E8A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nil"/>
            </w:tcBorders>
            <w:shd w:val="clear" w:color="auto" w:fill="FFFFFF" w:themeFill="background1"/>
          </w:tcPr>
          <w:p w14:paraId="51B63028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27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</w:tcPr>
          <w:p w14:paraId="55625B07" w14:textId="77777777" w:rsidR="00B75A6D" w:rsidRPr="006A6B6E" w:rsidRDefault="00B75A6D" w:rsidP="00B75A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341" w:type="dxa"/>
            <w:gridSpan w:val="15"/>
            <w:vMerge/>
            <w:tcBorders>
              <w:top w:val="nil"/>
              <w:left w:val="nil"/>
              <w:bottom w:val="nil"/>
              <w:right w:val="nil"/>
            </w:tcBorders>
          </w:tcPr>
          <w:p w14:paraId="394AF5FB" w14:textId="77777777" w:rsidR="00B75A6D" w:rsidRPr="006A6B6E" w:rsidRDefault="00B75A6D" w:rsidP="00B75A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BCB813E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929DFF2" w14:textId="69FB3BCC" w:rsidR="00B75A6D" w:rsidRPr="006005F8" w:rsidRDefault="00B75A6D" w:rsidP="00B75A6D">
            <w:pPr>
              <w:pStyle w:val="NoSpacing"/>
              <w:rPr>
                <w:rFonts w:ascii="Arial" w:hAnsi="Arial" w:cs="Arial"/>
                <w:color w:val="003764"/>
                <w:sz w:val="20"/>
                <w:szCs w:val="20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6811822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187CCA8" w14:textId="77777777" w:rsidR="00B75A6D" w:rsidRPr="00C91E8A" w:rsidRDefault="00B75A6D" w:rsidP="00B75A6D">
            <w:pPr>
              <w:pStyle w:val="NoSpacing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25B28D69" w14:textId="77777777" w:rsidTr="00FB6F93">
        <w:trPr>
          <w:trHeight w:val="170"/>
        </w:trPr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B5AFE0C" w14:textId="0F7B9821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Supervision Checks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CD0FFE8" w14:textId="65878D88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8F63057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7A930E7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0C5E9B4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3A38BC8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4367F59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9C077B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7BE518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B4B3111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EA61E68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5E975B1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854CF29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nil"/>
            </w:tcBorders>
            <w:shd w:val="clear" w:color="auto" w:fill="FFFFFF" w:themeFill="background1"/>
          </w:tcPr>
          <w:p w14:paraId="589C12C9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27" w:type="dxa"/>
            <w:gridSpan w:val="7"/>
            <w:vMerge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</w:tcPr>
          <w:p w14:paraId="64E402BF" w14:textId="77777777" w:rsidR="00B75A6D" w:rsidRPr="006A6B6E" w:rsidRDefault="00B75A6D" w:rsidP="00B75A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341" w:type="dxa"/>
            <w:gridSpan w:val="15"/>
            <w:vMerge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</w:tcPr>
          <w:p w14:paraId="574A1FB1" w14:textId="37D797B6" w:rsidR="00B75A6D" w:rsidRPr="006A6B6E" w:rsidRDefault="00B75A6D" w:rsidP="00B75A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1AEA3D0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FFFFF" w:themeFill="background1"/>
            <w:vAlign w:val="center"/>
          </w:tcPr>
          <w:p w14:paraId="33CF4C96" w14:textId="350404E7" w:rsidR="00B75A6D" w:rsidRPr="00401426" w:rsidRDefault="00B75A6D" w:rsidP="00B75A6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FFFFF" w:themeFill="background1"/>
            <w:vAlign w:val="center"/>
          </w:tcPr>
          <w:p w14:paraId="32B9F128" w14:textId="77777777" w:rsidR="00B75A6D" w:rsidRPr="00401426" w:rsidRDefault="00B75A6D" w:rsidP="00B75A6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FFFFF" w:themeFill="background1"/>
            <w:vAlign w:val="center"/>
          </w:tcPr>
          <w:p w14:paraId="22655D21" w14:textId="77777777" w:rsidR="00B75A6D" w:rsidRPr="00401426" w:rsidRDefault="00B75A6D" w:rsidP="00B75A6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5A6D" w14:paraId="1043D450" w14:textId="77777777" w:rsidTr="00DC3FEB">
        <w:trPr>
          <w:trHeight w:val="403"/>
        </w:trPr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248C4A7" w14:textId="1387E123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Appraisal / PDP Checks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CACEF45" w14:textId="661014CC" w:rsidR="00B75A6D" w:rsidRPr="00105DC8" w:rsidRDefault="00B75A6D" w:rsidP="00B75A6D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163F12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228244B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904F5A9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E5138E1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CFFCA1B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BF95AC0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81B7C26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1769625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D6AE932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981289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AFFD5D8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CF2B485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568" w:type="dxa"/>
            <w:gridSpan w:val="2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003764"/>
            <w:vAlign w:val="center"/>
          </w:tcPr>
          <w:p w14:paraId="3E14AA25" w14:textId="1F7B4D21" w:rsidR="00B75A6D" w:rsidRPr="002D3987" w:rsidRDefault="00B75A6D" w:rsidP="00B75A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" w:eastAsia="Arial" w:hAnsi="Roboto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C91E8A">
              <w:rPr>
                <w:rFonts w:ascii="Roboto" w:eastAsia="Arial" w:hAnsi="Roboto" w:cs="Arial"/>
                <w:b/>
                <w:bCs/>
                <w:color w:val="54C0E8"/>
              </w:rPr>
              <w:t>Six Monthly Good Governance Planner</w:t>
            </w: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03DD551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856" w:type="dxa"/>
            <w:gridSpan w:val="1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003764"/>
            <w:vAlign w:val="center"/>
          </w:tcPr>
          <w:p w14:paraId="79B42D89" w14:textId="438577B1" w:rsidR="00B75A6D" w:rsidRPr="002D3987" w:rsidRDefault="00B75A6D" w:rsidP="00B75A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" w:eastAsia="Arial" w:hAnsi="Roboto" w:cs="Arial"/>
                <w:b/>
                <w:bCs/>
                <w:color w:val="FFFFFF" w:themeColor="background1"/>
              </w:rPr>
            </w:pPr>
            <w:r w:rsidRPr="00BC7234">
              <w:rPr>
                <w:rFonts w:ascii="Roboto" w:eastAsia="Arial" w:hAnsi="Roboto" w:cs="Arial"/>
                <w:b/>
                <w:bCs/>
                <w:color w:val="54C0E8"/>
              </w:rPr>
              <w:t>Additional Annual Good Governance Planner</w:t>
            </w:r>
          </w:p>
        </w:tc>
      </w:tr>
      <w:tr w:rsidR="00B75A6D" w14:paraId="7C83FEFE" w14:textId="77777777" w:rsidTr="00FB6F93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BD35F93" w14:textId="5ED4C990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Staff Meeting &amp; Actions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7069132" w14:textId="5C7E6971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1FD22A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72815E5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7DCE43B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02C96F4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9A80194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D517D09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A3675D2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652D1E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24C6CBA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8F410AF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630DFBE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CB81876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04" w:type="dxa"/>
            <w:gridSpan w:val="10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3BA52CCC" w14:textId="58FA05D3" w:rsidR="00B75A6D" w:rsidRPr="00BC7234" w:rsidRDefault="00B75A6D" w:rsidP="00B75A6D">
            <w:pPr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BC7234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Area</w:t>
            </w:r>
          </w:p>
        </w:tc>
        <w:tc>
          <w:tcPr>
            <w:tcW w:w="2382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50ECE177" w14:textId="6A78FDA8" w:rsidR="00B75A6D" w:rsidRPr="00BC7234" w:rsidRDefault="00B75A6D" w:rsidP="00B75A6D">
            <w:pPr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BC7234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Jan – Jun</w:t>
            </w:r>
          </w:p>
        </w:tc>
        <w:tc>
          <w:tcPr>
            <w:tcW w:w="2382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101987BA" w14:textId="261F761E" w:rsidR="00B75A6D" w:rsidRPr="00BC7234" w:rsidRDefault="00B75A6D" w:rsidP="00B75A6D">
            <w:pPr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BC7234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Jul - Dec</w:t>
            </w: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32071DF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2AFE5D28" w14:textId="54DA2C50" w:rsidR="00B75A6D" w:rsidRPr="00BC7234" w:rsidRDefault="00B75A6D" w:rsidP="00B75A6D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BC7234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Area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3AF34"/>
            <w:vAlign w:val="center"/>
          </w:tcPr>
          <w:p w14:paraId="35C76293" w14:textId="76A57E8E" w:rsidR="00B75A6D" w:rsidRPr="00BC7234" w:rsidRDefault="00B75A6D" w:rsidP="00B75A6D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BC7234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Task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4AAA2616" w14:textId="54F33130" w:rsidR="00B75A6D" w:rsidRPr="00BC7234" w:rsidRDefault="00B75A6D" w:rsidP="00B75A6D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BC7234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Completed</w:t>
            </w:r>
          </w:p>
        </w:tc>
      </w:tr>
      <w:tr w:rsidR="00B75A6D" w14:paraId="3A1256D6" w14:textId="77777777" w:rsidTr="00FB6F93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B6C6846" w14:textId="24458EF4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S/U Meeting &amp; Actions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8E935D3" w14:textId="2F445E26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5C2A4D0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7398C23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5C20CFB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078D31A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6473EBA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63E1479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6A45AEC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A40D80B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4ACDC57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68DADE0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4545406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E6CFDFE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04" w:type="dxa"/>
            <w:gridSpan w:val="10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80A8"/>
            <w:vAlign w:val="center"/>
          </w:tcPr>
          <w:p w14:paraId="622C58BA" w14:textId="4D4330B1" w:rsidR="00B75A6D" w:rsidRPr="00BC7234" w:rsidRDefault="00B75A6D" w:rsidP="00B75A6D">
            <w:pPr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64C0C306" w14:textId="05A31FED" w:rsidR="00B75A6D" w:rsidRPr="00BC7234" w:rsidRDefault="00B75A6D" w:rsidP="00B75A6D">
            <w:pPr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BC7234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Due</w:t>
            </w: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C000"/>
            <w:vAlign w:val="center"/>
          </w:tcPr>
          <w:p w14:paraId="349613F7" w14:textId="10B2F20E" w:rsidR="00B75A6D" w:rsidRPr="00BC7234" w:rsidRDefault="00B75A6D" w:rsidP="00B75A6D">
            <w:pPr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BC7234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Complete</w:t>
            </w: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35CE38E5" w14:textId="54F50F25" w:rsidR="00B75A6D" w:rsidRPr="00BC7234" w:rsidRDefault="00B75A6D" w:rsidP="00B75A6D">
            <w:pPr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BC7234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Due</w:t>
            </w: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7C724"/>
            <w:vAlign w:val="center"/>
          </w:tcPr>
          <w:p w14:paraId="0222A530" w14:textId="31D34883" w:rsidR="00B75A6D" w:rsidRPr="00BC7234" w:rsidRDefault="00B75A6D" w:rsidP="00B75A6D">
            <w:pPr>
              <w:jc w:val="center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BC7234"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  <w:t>Complete</w:t>
            </w: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E5245B2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E008756" w14:textId="4EB97F11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 xml:space="preserve">Drivers </w:t>
            </w:r>
            <w:proofErr w:type="spellStart"/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Licence</w:t>
            </w:r>
            <w:proofErr w:type="spellEnd"/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 xml:space="preserve"> Checks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92D11C4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194F1F0" w14:textId="0055DDDD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3ED1323D" w14:textId="77777777" w:rsidTr="00FB6F93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4484372" w14:textId="1B89E0DD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LA / CQC Compliance Report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3503D42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84B0CC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237102E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5748A48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2E9B044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A1BFED0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F0B50CC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02776C8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50493E0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BA9BB37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97FEFBA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C1C95D1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FAC29A0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04" w:type="dxa"/>
            <w:gridSpan w:val="10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C5A987" w14:textId="2D3462C3" w:rsidR="00B75A6D" w:rsidRPr="00D90C79" w:rsidRDefault="00B75A6D" w:rsidP="00B75A6D">
            <w:pPr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Annual Quality Assurance</w:t>
            </w: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C05880B" w14:textId="77777777" w:rsidR="00B75A6D" w:rsidRPr="00BC7234" w:rsidRDefault="00B75A6D" w:rsidP="00B75A6D">
            <w:pPr>
              <w:jc w:val="center"/>
              <w:rPr>
                <w:rFonts w:ascii="Arial" w:hAnsi="Arial" w:cs="Arial"/>
                <w:b/>
                <w:bCs/>
                <w:color w:val="003764"/>
                <w:sz w:val="20"/>
                <w:szCs w:val="20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B40EC55" w14:textId="77777777" w:rsidR="00B75A6D" w:rsidRPr="00BC7234" w:rsidRDefault="00B75A6D" w:rsidP="00B75A6D">
            <w:pPr>
              <w:jc w:val="center"/>
              <w:rPr>
                <w:rFonts w:ascii="Arial" w:hAnsi="Arial" w:cs="Arial"/>
                <w:b/>
                <w:bCs/>
                <w:color w:val="003764"/>
                <w:sz w:val="20"/>
                <w:szCs w:val="20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4B746BA" w14:textId="77777777" w:rsidR="00B75A6D" w:rsidRPr="00BC7234" w:rsidRDefault="00B75A6D" w:rsidP="00B75A6D">
            <w:pPr>
              <w:jc w:val="center"/>
              <w:rPr>
                <w:rFonts w:ascii="Arial" w:hAnsi="Arial" w:cs="Arial"/>
                <w:b/>
                <w:bCs/>
                <w:color w:val="003764"/>
                <w:sz w:val="20"/>
                <w:szCs w:val="20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6214335" w14:textId="77777777" w:rsidR="00B75A6D" w:rsidRPr="00BC7234" w:rsidRDefault="00B75A6D" w:rsidP="00B75A6D">
            <w:pPr>
              <w:jc w:val="center"/>
              <w:rPr>
                <w:rFonts w:ascii="Arial" w:hAnsi="Arial" w:cs="Arial"/>
                <w:b/>
                <w:bCs/>
                <w:color w:val="003764"/>
                <w:sz w:val="20"/>
                <w:szCs w:val="20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51C28FD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45D387F" w14:textId="3DA11F92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Annual Mock Inspection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74D17A8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39178B9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2C2302F4" w14:textId="77777777" w:rsidTr="00FB6F93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DE5A59C" w14:textId="138436EF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Notifications File Review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E0F1050" w14:textId="69AED794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2F1A135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AC2476B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A3AB38E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90726B3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264923F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74B400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CE4D8EF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2633B18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3DEBB58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2C5FE94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0C444EA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2FDEF41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04" w:type="dxa"/>
            <w:gridSpan w:val="10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D30CD15" w14:textId="7C1B747B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Business / Business Development plan</w:t>
            </w: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1AAD42D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8CCAAA3" w14:textId="22C3EEBF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2D09E7D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819505B" w14:textId="6ACFD94F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B63050B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886835D" w14:textId="182B22A3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General Risk Assessments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0CC86FB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094EBB3" w14:textId="6FBEABAA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0D453195" w14:textId="77777777" w:rsidTr="00FB6F93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CDF4646" w14:textId="523C2E96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Update Training Matrix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C97B7EE" w14:textId="22ACDD30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37810C2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027C082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01139DB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FE55F7F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D8D7C47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7E5946C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D7BCAE6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123C754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4A298F6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CD2FF18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590FA95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F552482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04" w:type="dxa"/>
            <w:gridSpan w:val="10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ED6F072" w14:textId="61428A3E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Business Continuity Plan Test and Review</w:t>
            </w: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8E1AF5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ECCDFD8" w14:textId="5AADD9EC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7AC1AE4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6E5D814" w14:textId="30A4A71F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71ACDFE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FC42BC2" w14:textId="29AF31BC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COSHH Assessments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062C144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AF03C47" w14:textId="016FFDA8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577A0274" w14:textId="77777777" w:rsidTr="00FB6F93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2333E23" w14:textId="69D4206F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Training / Induction Plan Review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2E3BF12" w14:textId="25180E29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6260721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BEC64EB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6E83C61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66100C6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26773D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5D4A725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A1D29AE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BD4E023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0A77628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36CB565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C77CDDE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F36D0B1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04" w:type="dxa"/>
            <w:gridSpan w:val="10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EF46EE8" w14:textId="32332634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Fire Risk Assessment Review</w:t>
            </w: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DC40E0F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AFE3D1D" w14:textId="3DBA43B3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C36F5E5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F8C1CE1" w14:textId="3D9F8826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5B092E6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E4F7794" w14:textId="2D561CE5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Statement of Purpose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9DF490E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2EADF02" w14:textId="359B823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774E6DDB" w14:textId="77777777" w:rsidTr="00FB6F93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4F48BFD" w14:textId="09ED2A67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Accessibility (</w:t>
            </w:r>
            <w:proofErr w:type="spellStart"/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inc</w:t>
            </w:r>
            <w:proofErr w:type="spellEnd"/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 xml:space="preserve"> Information) Audit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4AB2561" w14:textId="123F388C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4C5C41F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201907C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110B9DE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9B744CE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6D74D6F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CC25073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5951D4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491DE6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B0ED210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29DA12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43D34BB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B0AC388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04" w:type="dxa"/>
            <w:gridSpan w:val="10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B9DA493" w14:textId="079C341A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TMV Valves</w:t>
            </w: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51C978C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121C00D" w14:textId="7589DE28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46D2521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C43DA0D" w14:textId="7AF858A1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5441AF8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7DF5843" w14:textId="05E9D87C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Service User Guide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C5CACE9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0BEEB1C" w14:textId="705A8993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0F17489F" w14:textId="77777777" w:rsidTr="00FB6F93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642E28A" w14:textId="6A80705B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Staff Observation / Competencies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EF99CE0" w14:textId="3FFC4DB4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90427EB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F7C6DF7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3935F7E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7C3388B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75D092E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7361E00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229BC3F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62772F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2730CF0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2C40013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44384D1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08B1360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04" w:type="dxa"/>
            <w:gridSpan w:val="10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B11557C" w14:textId="00D5A422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Moving and Handling Equipment Servicing</w:t>
            </w: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9EB633A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6F94849" w14:textId="02203DB1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5EAF383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8740789" w14:textId="36CD8819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1FFD68C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6591553" w14:textId="0CB6558B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Review DBS Checks / Risk Assessments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66D856C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110DDBC" w14:textId="2A4A10A6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2B8B0A77" w14:textId="77777777" w:rsidTr="00FB6F93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036E5C3" w14:textId="5C634313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NMDS - Updates</w:t>
            </w: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519367D" w14:textId="58F2EC88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34C52A4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20B59E3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8841A0F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EE85498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2021CF5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61DB413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C922B46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E92E543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4720418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513F4DF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9A5D4EB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D7D4B20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04" w:type="dxa"/>
            <w:gridSpan w:val="10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65F4798" w14:textId="509770B5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Recruitment Plan Review</w:t>
            </w: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2AA9DC9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6B782F2" w14:textId="453AFA8C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CB4CB09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6DF19B7" w14:textId="218A2B88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01DDFBE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A57E3D1" w14:textId="73766893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Stakeholder Surveys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04D56C9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9CC3E9D" w14:textId="310DFA70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0C23EF6B" w14:textId="77777777" w:rsidTr="00FB6F93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965B6ED" w14:textId="3E1585B2" w:rsidR="00B75A6D" w:rsidRPr="00B75A6D" w:rsidRDefault="00B75A6D" w:rsidP="00B75A6D">
            <w:pPr>
              <w:pStyle w:val="NoSpacing"/>
              <w:rPr>
                <w:rFonts w:ascii="Arial" w:hAnsi="Arial" w:cs="Arial"/>
                <w:color w:val="003764"/>
                <w:sz w:val="20"/>
                <w:szCs w:val="20"/>
              </w:rPr>
            </w:pP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E277F63" w14:textId="1A550AE2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C4EB1E9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20C1348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44C909E" w14:textId="62493BBC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854C09C" w14:textId="6F327683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66DF7E3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3CBA9CB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73D7A8F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C938110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1CB16BB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733EE8E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E53A9A3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4712DA1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04" w:type="dxa"/>
            <w:gridSpan w:val="10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85CD53C" w14:textId="528B4559" w:rsidR="00B75A6D" w:rsidRPr="006005F8" w:rsidRDefault="00B75A6D" w:rsidP="00B75A6D">
            <w:pPr>
              <w:pStyle w:val="NoSpacing"/>
              <w:rPr>
                <w:rFonts w:ascii="Arial" w:hAnsi="Arial" w:cs="Arial"/>
                <w:color w:val="003764"/>
                <w:sz w:val="20"/>
                <w:szCs w:val="20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A12763A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2713F3F" w14:textId="2B411013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329F515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35C61EB" w14:textId="25316630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410E0F9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B0DA27A" w14:textId="52EC92F9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Annual Infection Control Statement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9A3C5A0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51C5CE0" w14:textId="3B12C1DB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04CC896A" w14:textId="77777777" w:rsidTr="00FB6F93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D2DDB52" w14:textId="38FF881D" w:rsidR="00B75A6D" w:rsidRPr="00F278D1" w:rsidRDefault="00B75A6D" w:rsidP="00B75A6D">
            <w:pPr>
              <w:pStyle w:val="NoSpacing"/>
              <w:rPr>
                <w:rFonts w:ascii="Arial" w:hAnsi="Arial" w:cs="Arial"/>
                <w:color w:val="003764"/>
                <w:sz w:val="20"/>
                <w:szCs w:val="20"/>
              </w:rPr>
            </w:pP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343D53E" w14:textId="40CEA56A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C58A07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F11A3A4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2BFA850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DA8E7D2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3D22632" w14:textId="32AC34C3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010543B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D7C563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6055732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5EF0EE1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F1A8EE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8E9F4F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2684E0C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04" w:type="dxa"/>
            <w:gridSpan w:val="10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6870EC8" w14:textId="07A7FC6B" w:rsidR="00B75A6D" w:rsidRPr="006005F8" w:rsidRDefault="00B75A6D" w:rsidP="00B75A6D">
            <w:pPr>
              <w:pStyle w:val="NoSpacing"/>
              <w:rPr>
                <w:rFonts w:ascii="Arial" w:hAnsi="Arial" w:cs="Arial"/>
                <w:color w:val="003764"/>
                <w:sz w:val="20"/>
                <w:szCs w:val="20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9031A89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64EE221" w14:textId="282044FB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756C1E1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B45CCCD" w14:textId="76842A46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FCEB2E1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7B15CD8" w14:textId="1E6F8C4B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DSPT Toolkit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A43B518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2871F67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6B4839A7" w14:textId="77777777" w:rsidTr="00FB6F93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AB6E403" w14:textId="220745EC" w:rsidR="00B75A6D" w:rsidRPr="00A64657" w:rsidRDefault="00B75A6D" w:rsidP="00B75A6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556128B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21234F7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F86B2BB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D83A951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F036C28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1590B4E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01381D5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768A1B1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40FF0EC" w14:textId="6E71A43E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29A5D9B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705F546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A9F62D6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F9F6E80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04" w:type="dxa"/>
            <w:gridSpan w:val="10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25F1EA2" w14:textId="552B3885" w:rsidR="00B75A6D" w:rsidRPr="00401426" w:rsidRDefault="00B75A6D" w:rsidP="00B75A6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62709B1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2AB80C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8790679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5FA2D2A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vMerge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9A3A2F6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5AF9721" w14:textId="3865EA9E" w:rsidR="00B75A6D" w:rsidRPr="00D90C79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D90C79">
              <w:rPr>
                <w:rFonts w:ascii="Roboto" w:hAnsi="Roboto" w:cs="Arial"/>
                <w:color w:val="003764"/>
                <w:sz w:val="20"/>
                <w:szCs w:val="20"/>
              </w:rPr>
              <w:t>TV License’s / PPL / PRS License</w:t>
            </w: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C4585B5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2275DD9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B75A6D" w14:paraId="53A9F9CE" w14:textId="77777777" w:rsidTr="00FB6F93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22BAB87" w14:textId="77777777" w:rsidR="00B75A6D" w:rsidRPr="00A64657" w:rsidRDefault="00B75A6D" w:rsidP="00B75A6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0600F8C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0411580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BE28659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C48EB0D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46E00B4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B1DCEF5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199777A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7896182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C6E7811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500F4BA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0B9412A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E05A792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9FA7889" w14:textId="77777777" w:rsidR="00B75A6D" w:rsidRPr="00313EC6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04" w:type="dxa"/>
            <w:gridSpan w:val="10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8EEFA36" w14:textId="77777777" w:rsidR="00B75A6D" w:rsidRPr="00401426" w:rsidRDefault="00B75A6D" w:rsidP="00B75A6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301A64E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156037C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BD07D57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86575E2" w14:textId="77777777" w:rsidR="00B75A6D" w:rsidRPr="00105DC8" w:rsidRDefault="00B75A6D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7681B92" w14:textId="77777777" w:rsidR="00B75A6D" w:rsidRPr="003647EC" w:rsidRDefault="00B75A6D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FF679EB" w14:textId="6B4EDD9A" w:rsidR="00B75A6D" w:rsidRPr="00BC7234" w:rsidRDefault="00B75A6D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DB009F5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57AD0D4" w14:textId="77777777" w:rsidR="00B75A6D" w:rsidRPr="00BC7234" w:rsidRDefault="00B75A6D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360D7F" w14:paraId="5C39A3B9" w14:textId="77777777" w:rsidTr="00360D7F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71537340" w14:textId="77777777" w:rsidR="00360D7F" w:rsidRPr="00A64657" w:rsidRDefault="00360D7F" w:rsidP="00B75A6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9795D41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FFB5BF5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9039B92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7A741A82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329F1B3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0B2A3F44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EC9C202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4D24AA4E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2A65B9D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3155162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3DFCAAF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B6F6A40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C4BE872" w14:textId="77777777" w:rsidR="00360D7F" w:rsidRPr="00313EC6" w:rsidRDefault="00360D7F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04" w:type="dxa"/>
            <w:gridSpan w:val="10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7215D64" w14:textId="77777777" w:rsidR="00360D7F" w:rsidRPr="00401426" w:rsidRDefault="00360D7F" w:rsidP="00B75A6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608A876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5337641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24C8F15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E19C895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E30DF90" w14:textId="77777777" w:rsidR="00360D7F" w:rsidRPr="003647EC" w:rsidRDefault="00360D7F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43FD6337" w14:textId="77777777" w:rsidR="00360D7F" w:rsidRPr="00BC7234" w:rsidRDefault="00360D7F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AD40EE4" w14:textId="77777777" w:rsidR="00360D7F" w:rsidRPr="00BC7234" w:rsidRDefault="00360D7F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44C3FD4" w14:textId="77777777" w:rsidR="00360D7F" w:rsidRPr="00BC7234" w:rsidRDefault="00360D7F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  <w:tr w:rsidR="00360D7F" w14:paraId="0660A7CA" w14:textId="77777777" w:rsidTr="00FB6F93">
        <w:tc>
          <w:tcPr>
            <w:tcW w:w="34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7F5223B" w14:textId="77777777" w:rsidR="00360D7F" w:rsidRPr="00A64657" w:rsidRDefault="00360D7F" w:rsidP="00B75A6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22F07AD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146544E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321D3A16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264A1A50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3E02B02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9DEAB31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7E5A4ADE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8F71F35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6B751822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062BAF11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4E7C311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3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A333D3D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064" w:type="dxa"/>
            <w:gridSpan w:val="2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AC133BC" w14:textId="77777777" w:rsidR="00360D7F" w:rsidRPr="00313EC6" w:rsidRDefault="00360D7F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04" w:type="dxa"/>
            <w:gridSpan w:val="10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0EAA6AF" w14:textId="77777777" w:rsidR="00360D7F" w:rsidRPr="00401426" w:rsidRDefault="00360D7F" w:rsidP="00B75A6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5097D4A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8184111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5852A6D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0B97E2C" w14:textId="77777777" w:rsidR="00360D7F" w:rsidRPr="00105DC8" w:rsidRDefault="00360D7F" w:rsidP="00B75A6D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984" w:type="dxa"/>
            <w:gridSpan w:val="2"/>
            <w:tcBorders>
              <w:top w:val="nil"/>
              <w:left w:val="single" w:sz="4" w:space="0" w:color="D9D9D9" w:themeColor="background1" w:themeShade="D9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72A5160" w14:textId="77777777" w:rsidR="00360D7F" w:rsidRPr="003647EC" w:rsidRDefault="00360D7F" w:rsidP="00B75A6D">
            <w:pPr>
              <w:spacing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28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4D809F39" w14:textId="77777777" w:rsidR="00360D7F" w:rsidRPr="00BC7234" w:rsidRDefault="00360D7F" w:rsidP="00B75A6D">
            <w:pPr>
              <w:pStyle w:val="NoSpacing"/>
              <w:rPr>
                <w:rFonts w:ascii="Roboto" w:hAnsi="Roboto" w:cs="Arial"/>
                <w:color w:val="003764"/>
                <w:sz w:val="20"/>
                <w:szCs w:val="20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5A693542" w14:textId="77777777" w:rsidR="00360D7F" w:rsidRPr="00BC7234" w:rsidRDefault="00360D7F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  <w:tc>
          <w:tcPr>
            <w:tcW w:w="221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E2F3" w:themeFill="accent1" w:themeFillTint="33"/>
            <w:vAlign w:val="center"/>
          </w:tcPr>
          <w:p w14:paraId="112CFFDE" w14:textId="77777777" w:rsidR="00360D7F" w:rsidRPr="00BC7234" w:rsidRDefault="00360D7F" w:rsidP="00B75A6D">
            <w:pPr>
              <w:pStyle w:val="NoSpacing"/>
              <w:jc w:val="center"/>
              <w:rPr>
                <w:rFonts w:ascii="Arial" w:hAnsi="Arial" w:cs="Arial"/>
                <w:color w:val="003764"/>
                <w:sz w:val="28"/>
                <w:szCs w:val="28"/>
              </w:rPr>
            </w:pPr>
          </w:p>
        </w:tc>
      </w:tr>
    </w:tbl>
    <w:p w14:paraId="30C4806B" w14:textId="4315691F" w:rsidR="001B2B82" w:rsidRPr="00FB5710" w:rsidRDefault="001B2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52"/>
        <w:gridCol w:w="2518"/>
        <w:gridCol w:w="2014"/>
        <w:gridCol w:w="223"/>
        <w:gridCol w:w="1791"/>
        <w:gridCol w:w="447"/>
        <w:gridCol w:w="1567"/>
        <w:gridCol w:w="671"/>
        <w:gridCol w:w="1343"/>
        <w:gridCol w:w="895"/>
        <w:gridCol w:w="1119"/>
        <w:gridCol w:w="1118"/>
        <w:gridCol w:w="896"/>
        <w:gridCol w:w="1342"/>
        <w:gridCol w:w="672"/>
        <w:gridCol w:w="1566"/>
        <w:gridCol w:w="448"/>
        <w:gridCol w:w="1790"/>
        <w:gridCol w:w="224"/>
        <w:gridCol w:w="2014"/>
      </w:tblGrid>
      <w:tr w:rsidR="00F902A8" w14:paraId="144FB7EA" w14:textId="77777777" w:rsidTr="00FB1198">
        <w:tc>
          <w:tcPr>
            <w:tcW w:w="755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vAlign w:val="center"/>
          </w:tcPr>
          <w:p w14:paraId="07A616B9" w14:textId="336F6DFA" w:rsidR="00F902A8" w:rsidRPr="00BC7234" w:rsidRDefault="00F902A8" w:rsidP="00FB1198">
            <w:pPr>
              <w:jc w:val="center"/>
              <w:rPr>
                <w:rFonts w:ascii="Roboto" w:hAnsi="Roboto"/>
                <w:color w:val="003764"/>
                <w:sz w:val="18"/>
                <w:szCs w:val="18"/>
              </w:rPr>
            </w:pPr>
            <w:r w:rsidRPr="00BC7234">
              <w:rPr>
                <w:rFonts w:ascii="Roboto" w:hAnsi="Roboto"/>
                <w:color w:val="003764"/>
                <w:sz w:val="28"/>
                <w:szCs w:val="28"/>
              </w:rPr>
              <w:t>2022 Bank Holidays (</w:t>
            </w:r>
            <w:r w:rsidRPr="00BC7234">
              <w:rPr>
                <w:rFonts w:ascii="Roboto" w:hAnsi="Roboto"/>
                <w:color w:val="003764"/>
              </w:rPr>
              <w:t>as defined by GOV.UK)</w:t>
            </w:r>
          </w:p>
        </w:tc>
        <w:tc>
          <w:tcPr>
            <w:tcW w:w="2518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0EDC2"/>
          </w:tcPr>
          <w:p w14:paraId="02229777" w14:textId="20C184D3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b/>
                <w:bCs/>
                <w:color w:val="003764"/>
              </w:rPr>
            </w:pPr>
            <w:r w:rsidRPr="00BC7234">
              <w:rPr>
                <w:rFonts w:ascii="Roboto" w:eastAsia="Arial" w:hAnsi="Roboto" w:cs="Arial"/>
                <w:b/>
                <w:bCs/>
                <w:color w:val="003764"/>
              </w:rPr>
              <w:t>England / Wales</w:t>
            </w:r>
          </w:p>
        </w:tc>
        <w:tc>
          <w:tcPr>
            <w:tcW w:w="2237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0EDC2"/>
          </w:tcPr>
          <w:p w14:paraId="5AF49949" w14:textId="7206E32E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3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rd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Jan (Sub)</w:t>
            </w:r>
          </w:p>
        </w:tc>
        <w:tc>
          <w:tcPr>
            <w:tcW w:w="22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0EDC2"/>
          </w:tcPr>
          <w:p w14:paraId="7EEAEB5D" w14:textId="5E0C2AC8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15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th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Apr</w:t>
            </w:r>
          </w:p>
        </w:tc>
        <w:tc>
          <w:tcPr>
            <w:tcW w:w="22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0EDC2"/>
          </w:tcPr>
          <w:p w14:paraId="1A5ED35B" w14:textId="76C78F0F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18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th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Apr</w:t>
            </w:r>
          </w:p>
        </w:tc>
        <w:tc>
          <w:tcPr>
            <w:tcW w:w="22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0EDC2"/>
          </w:tcPr>
          <w:p w14:paraId="0E294D63" w14:textId="4927D1B0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2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nd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May</w:t>
            </w:r>
          </w:p>
        </w:tc>
        <w:tc>
          <w:tcPr>
            <w:tcW w:w="2237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D966" w:themeFill="accent4" w:themeFillTint="99"/>
          </w:tcPr>
          <w:p w14:paraId="6C020A6C" w14:textId="4ACC70F5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Thu 2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nd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Jun</w:t>
            </w:r>
          </w:p>
        </w:tc>
        <w:tc>
          <w:tcPr>
            <w:tcW w:w="22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D966" w:themeFill="accent4" w:themeFillTint="99"/>
          </w:tcPr>
          <w:p w14:paraId="6D661097" w14:textId="10819B1E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Fri 3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rd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Jun</w:t>
            </w:r>
          </w:p>
        </w:tc>
        <w:tc>
          <w:tcPr>
            <w:tcW w:w="22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0EDC2"/>
          </w:tcPr>
          <w:p w14:paraId="612C8C99" w14:textId="5A4126FD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29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th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Aug</w:t>
            </w:r>
          </w:p>
        </w:tc>
        <w:tc>
          <w:tcPr>
            <w:tcW w:w="22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0EDC2"/>
          </w:tcPr>
          <w:p w14:paraId="4DD7F283" w14:textId="0DEC5A52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26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th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Dec</w:t>
            </w:r>
          </w:p>
        </w:tc>
        <w:tc>
          <w:tcPr>
            <w:tcW w:w="22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0EDC2"/>
          </w:tcPr>
          <w:p w14:paraId="5B3B7DA3" w14:textId="3C10F1A0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27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th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Dec (Sub)</w:t>
            </w:r>
          </w:p>
        </w:tc>
      </w:tr>
      <w:tr w:rsidR="00F902A8" w14:paraId="61D4C480" w14:textId="77777777" w:rsidTr="00FB1198">
        <w:tc>
          <w:tcPr>
            <w:tcW w:w="7552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C000"/>
          </w:tcPr>
          <w:p w14:paraId="1E6707C2" w14:textId="77777777" w:rsidR="00F902A8" w:rsidRPr="00BC7234" w:rsidRDefault="00F902A8" w:rsidP="00F902A8">
            <w:pPr>
              <w:spacing w:line="276" w:lineRule="auto"/>
              <w:rPr>
                <w:rFonts w:ascii="Arial" w:eastAsia="Arial" w:hAnsi="Arial" w:cs="Arial"/>
                <w:color w:val="003764"/>
              </w:rPr>
            </w:pPr>
          </w:p>
        </w:tc>
        <w:tc>
          <w:tcPr>
            <w:tcW w:w="2518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0EDC2"/>
          </w:tcPr>
          <w:p w14:paraId="71A1536C" w14:textId="37843649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b/>
                <w:bCs/>
                <w:color w:val="003764"/>
              </w:rPr>
            </w:pPr>
            <w:r w:rsidRPr="00BC7234">
              <w:rPr>
                <w:rFonts w:ascii="Roboto" w:eastAsia="Arial" w:hAnsi="Roboto" w:cs="Arial"/>
                <w:b/>
                <w:bCs/>
                <w:color w:val="003764"/>
              </w:rPr>
              <w:t>Scotland</w:t>
            </w:r>
          </w:p>
        </w:tc>
        <w:tc>
          <w:tcPr>
            <w:tcW w:w="201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0EDC2"/>
          </w:tcPr>
          <w:p w14:paraId="6F57AB83" w14:textId="6D49AF06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3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rd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Jan (Sub)</w:t>
            </w:r>
          </w:p>
        </w:tc>
        <w:tc>
          <w:tcPr>
            <w:tcW w:w="201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0EDC2"/>
          </w:tcPr>
          <w:p w14:paraId="115BBE53" w14:textId="25DBD06D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4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th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Jan (Sub)</w:t>
            </w:r>
          </w:p>
        </w:tc>
        <w:tc>
          <w:tcPr>
            <w:tcW w:w="201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0EDC2"/>
          </w:tcPr>
          <w:p w14:paraId="07A121D7" w14:textId="7732D1B1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15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th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Apr</w:t>
            </w:r>
          </w:p>
        </w:tc>
        <w:tc>
          <w:tcPr>
            <w:tcW w:w="201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0EDC2"/>
          </w:tcPr>
          <w:p w14:paraId="4B9BE49C" w14:textId="04DF0765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2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nd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May</w:t>
            </w:r>
          </w:p>
        </w:tc>
        <w:tc>
          <w:tcPr>
            <w:tcW w:w="201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D966" w:themeFill="accent4" w:themeFillTint="99"/>
          </w:tcPr>
          <w:p w14:paraId="369E14A8" w14:textId="20163DB3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Thu 2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nd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Jun</w:t>
            </w:r>
          </w:p>
        </w:tc>
        <w:tc>
          <w:tcPr>
            <w:tcW w:w="201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D966" w:themeFill="accent4" w:themeFillTint="99"/>
          </w:tcPr>
          <w:p w14:paraId="698B3EA8" w14:textId="57289441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Fri 3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rd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Jun</w:t>
            </w:r>
          </w:p>
        </w:tc>
        <w:tc>
          <w:tcPr>
            <w:tcW w:w="201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0EDC2"/>
          </w:tcPr>
          <w:p w14:paraId="1DEF93C4" w14:textId="076804C0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1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st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Aug</w:t>
            </w:r>
          </w:p>
        </w:tc>
        <w:tc>
          <w:tcPr>
            <w:tcW w:w="201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0EDC2"/>
          </w:tcPr>
          <w:p w14:paraId="0B048CCA" w14:textId="4F953752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30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th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Nov</w:t>
            </w:r>
          </w:p>
        </w:tc>
        <w:tc>
          <w:tcPr>
            <w:tcW w:w="201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0EDC2"/>
          </w:tcPr>
          <w:p w14:paraId="4899D8E8" w14:textId="6EB1ECBD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26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th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Dec</w:t>
            </w:r>
          </w:p>
        </w:tc>
        <w:tc>
          <w:tcPr>
            <w:tcW w:w="201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0EDC2"/>
          </w:tcPr>
          <w:p w14:paraId="50AEED5C" w14:textId="1757D3ED" w:rsidR="00F902A8" w:rsidRPr="00BC7234" w:rsidRDefault="00F902A8" w:rsidP="00F902A8">
            <w:pPr>
              <w:spacing w:line="276" w:lineRule="auto"/>
              <w:jc w:val="center"/>
              <w:rPr>
                <w:rFonts w:ascii="Roboto" w:eastAsia="Arial" w:hAnsi="Roboto" w:cs="Arial"/>
                <w:color w:val="003764"/>
              </w:rPr>
            </w:pPr>
            <w:r w:rsidRPr="00BC7234">
              <w:rPr>
                <w:rFonts w:ascii="Roboto" w:eastAsia="Arial" w:hAnsi="Roboto" w:cs="Arial"/>
                <w:color w:val="003764"/>
              </w:rPr>
              <w:t>27</w:t>
            </w:r>
            <w:r w:rsidRPr="00BC7234">
              <w:rPr>
                <w:rFonts w:ascii="Roboto" w:eastAsia="Arial" w:hAnsi="Roboto" w:cs="Arial"/>
                <w:color w:val="003764"/>
                <w:vertAlign w:val="superscript"/>
              </w:rPr>
              <w:t>th</w:t>
            </w:r>
            <w:r w:rsidRPr="00BC7234">
              <w:rPr>
                <w:rFonts w:ascii="Roboto" w:eastAsia="Arial" w:hAnsi="Roboto" w:cs="Arial"/>
                <w:color w:val="003764"/>
              </w:rPr>
              <w:t xml:space="preserve"> Dec (Sub)</w:t>
            </w:r>
          </w:p>
        </w:tc>
      </w:tr>
    </w:tbl>
    <w:p w14:paraId="276E993D" w14:textId="50833BEE" w:rsidR="00A60844" w:rsidRPr="00FB47FC" w:rsidRDefault="00A6084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16"/>
          <w:szCs w:val="16"/>
        </w:rPr>
      </w:pPr>
    </w:p>
    <w:tbl>
      <w:tblPr>
        <w:tblStyle w:val="TableGrid"/>
        <w:tblW w:w="0" w:type="auto"/>
        <w:shd w:val="clear" w:color="auto" w:fill="003764"/>
        <w:tblLook w:val="04A0" w:firstRow="1" w:lastRow="0" w:firstColumn="1" w:lastColumn="0" w:noHBand="0" w:noVBand="1"/>
      </w:tblPr>
      <w:tblGrid>
        <w:gridCol w:w="30210"/>
      </w:tblGrid>
      <w:tr w:rsidR="003A1633" w14:paraId="4003EC22" w14:textId="77777777" w:rsidTr="00A0103B">
        <w:trPr>
          <w:trHeight w:val="791"/>
        </w:trPr>
        <w:tc>
          <w:tcPr>
            <w:tcW w:w="30210" w:type="dxa"/>
            <w:shd w:val="clear" w:color="auto" w:fill="003764"/>
            <w:vAlign w:val="center"/>
          </w:tcPr>
          <w:p w14:paraId="27C15C70" w14:textId="2BAB99EE" w:rsidR="006257F9" w:rsidRPr="002D3987" w:rsidRDefault="00105DC8" w:rsidP="00A0103B">
            <w:pPr>
              <w:spacing w:line="276" w:lineRule="auto"/>
              <w:jc w:val="center"/>
              <w:rPr>
                <w:rFonts w:ascii="Roboto" w:eastAsia="Arial" w:hAnsi="Roboto" w:cs="Arial"/>
                <w:b/>
                <w:bCs/>
                <w:color w:val="FFFFFF" w:themeColor="background1"/>
                <w:sz w:val="96"/>
                <w:szCs w:val="96"/>
              </w:rPr>
            </w:pPr>
            <w:r w:rsidRPr="00663299">
              <w:rPr>
                <w:rFonts w:ascii="Roboto" w:eastAsia="Arial" w:hAnsi="Roboto" w:cs="Arial"/>
                <w:b/>
                <w:bCs/>
                <w:noProof/>
                <w:sz w:val="8"/>
                <w:szCs w:val="8"/>
              </w:rPr>
              <w:drawing>
                <wp:anchor distT="0" distB="0" distL="114300" distR="114300" simplePos="0" relativeHeight="251658240" behindDoc="0" locked="0" layoutInCell="1" allowOverlap="1" wp14:anchorId="64E0AEB5" wp14:editId="12244410">
                  <wp:simplePos x="0" y="0"/>
                  <wp:positionH relativeFrom="column">
                    <wp:posOffset>16941165</wp:posOffset>
                  </wp:positionH>
                  <wp:positionV relativeFrom="paragraph">
                    <wp:posOffset>55880</wp:posOffset>
                  </wp:positionV>
                  <wp:extent cx="1759585" cy="574675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585" cy="574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75A6D">
              <w:rPr>
                <w:rFonts w:ascii="Roboto" w:eastAsia="Arial" w:hAnsi="Roboto" w:cs="Arial"/>
                <w:b/>
                <w:bCs/>
                <w:color w:val="FFFFFF" w:themeColor="background1"/>
                <w:sz w:val="72"/>
                <w:szCs w:val="72"/>
              </w:rPr>
              <w:t>Social Care</w:t>
            </w:r>
            <w:r w:rsidR="001A7E16">
              <w:rPr>
                <w:rFonts w:ascii="Roboto" w:eastAsia="Arial" w:hAnsi="Roboto" w:cs="Arial"/>
                <w:b/>
                <w:bCs/>
                <w:color w:val="FFFFFF" w:themeColor="background1"/>
                <w:sz w:val="72"/>
                <w:szCs w:val="72"/>
              </w:rPr>
              <w:t xml:space="preserve"> </w:t>
            </w:r>
            <w:r w:rsidR="00595A20" w:rsidRPr="002D3987">
              <w:rPr>
                <w:rFonts w:ascii="Roboto" w:eastAsia="Arial" w:hAnsi="Roboto" w:cs="Arial"/>
                <w:b/>
                <w:bCs/>
                <w:color w:val="FFFFFF" w:themeColor="background1"/>
                <w:sz w:val="72"/>
                <w:szCs w:val="72"/>
              </w:rPr>
              <w:t xml:space="preserve">- </w:t>
            </w:r>
            <w:r w:rsidR="00FE4E1F" w:rsidRPr="002D3987">
              <w:rPr>
                <w:rFonts w:ascii="Roboto" w:eastAsia="Arial" w:hAnsi="Roboto" w:cs="Arial"/>
                <w:b/>
                <w:bCs/>
                <w:color w:val="FFFFFF" w:themeColor="background1"/>
                <w:sz w:val="72"/>
                <w:szCs w:val="72"/>
              </w:rPr>
              <w:t>Annual Good Governance Planner</w:t>
            </w:r>
            <w:r w:rsidR="00401426" w:rsidRPr="002D3987">
              <w:rPr>
                <w:rFonts w:ascii="Roboto" w:eastAsia="Arial" w:hAnsi="Roboto" w:cs="Arial"/>
                <w:b/>
                <w:bCs/>
                <w:color w:val="FFFFFF" w:themeColor="background1"/>
                <w:sz w:val="72"/>
                <w:szCs w:val="72"/>
              </w:rPr>
              <w:t xml:space="preserve"> 2022</w:t>
            </w:r>
          </w:p>
        </w:tc>
      </w:tr>
    </w:tbl>
    <w:p w14:paraId="31B0B28F" w14:textId="57323D58" w:rsidR="0050779F" w:rsidRDefault="001F7D6E" w:rsidP="00FB119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</w:rPr>
      </w:pPr>
      <w:r w:rsidRPr="00BC6E96">
        <w:rPr>
          <w:rFonts w:ascii="Arial" w:eastAsia="Arial" w:hAnsi="Arial" w:cs="Arial"/>
          <w:noProof/>
          <w:color w:val="000000"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DAEA1B5" wp14:editId="008BC541">
                <wp:simplePos x="0" y="0"/>
                <wp:positionH relativeFrom="margin">
                  <wp:align>center</wp:align>
                </wp:positionH>
                <wp:positionV relativeFrom="paragraph">
                  <wp:posOffset>38009</wp:posOffset>
                </wp:positionV>
                <wp:extent cx="2360930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FB9A7" w14:textId="0DFDC551" w:rsidR="00BC6E96" w:rsidRPr="00EE7D7A" w:rsidRDefault="00BC6E96" w:rsidP="001F7D6E">
                            <w:pPr>
                              <w:jc w:val="center"/>
                              <w:rPr>
                                <w:rFonts w:ascii="Roboto" w:hAnsi="Roboto"/>
                                <w:color w:val="003764"/>
                                <w:sz w:val="24"/>
                                <w:szCs w:val="24"/>
                              </w:rPr>
                            </w:pPr>
                            <w:r w:rsidRPr="00EE7D7A">
                              <w:rPr>
                                <w:rFonts w:ascii="Roboto" w:hAnsi="Roboto" w:cs="Arial"/>
                                <w:color w:val="003764"/>
                                <w:sz w:val="24"/>
                                <w:szCs w:val="24"/>
                              </w:rPr>
                              <w:t>This document is Copyright © Quality Compliance Systems Ltd. 2020 (Last updated 202</w:t>
                            </w:r>
                            <w:r w:rsidR="00401426" w:rsidRPr="00EE7D7A">
                              <w:rPr>
                                <w:rFonts w:ascii="Roboto" w:hAnsi="Roboto" w:cs="Arial"/>
                                <w:color w:val="003764"/>
                                <w:sz w:val="24"/>
                                <w:szCs w:val="24"/>
                              </w:rPr>
                              <w:t>1</w:t>
                            </w:r>
                            <w:r w:rsidRPr="00EE7D7A">
                              <w:rPr>
                                <w:rFonts w:ascii="Roboto" w:hAnsi="Roboto" w:cs="Arial"/>
                                <w:color w:val="003764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DAEA1B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pt;width:185.9pt;height:110.6pt;z-index:251660288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WzDgIAAPUDAAAOAAAAZHJzL2Uyb0RvYy54bWysU8tu2zAQvBfoPxC813rEdmLBcpAmdVEg&#10;fQBJP4CmKIsoyWVJ2pL79V1SjiO0t6I6CCR3d7gzO1zfDlqRo3BegqlpMcspEYZDI82+pt+ft+9u&#10;KPGBmYYpMKKmJ+Hp7ebtm3VvK1FCB6oRjiCI8VVva9qFYKss87wTmvkZWGEw2ILTLODW7bPGsR7R&#10;tcrKPF9mPbjGOuDCezx9GIN0k/DbVvDwtW29CETVFHsL6e/Sfxf/2WbNqr1jtpP83Ab7hy40kwYv&#10;vUA9sMDIwcm/oLTkDjy0YcZBZ9C2kovEAdkU+R9snjpmReKC4nh7kcn/P1j+5fjNEdnUtCyuKTFM&#10;45CexRDIexhIGfXpra8w7cliYhjwGOecuHr7CPyHJwbuO2b24s456DvBGuyviJXZpHTE8RFk13+G&#10;Bq9hhwAJaGidjuKhHATRcU6ny2xiKxwPy6tlvrrCEMdYMc/nyzJNL2PVS7l1PnwUoElc1NTh8BM8&#10;Oz76ENth1UtKvM3AViqVDKAM6Wu6WpSLVDCJaBnQn0rqmt7k8RsdE1l+ME0qDkyqcY0XKHOmHZmO&#10;nMOwGzAxarGD5oQCOBh9iO8GFx24X5T06MGa+p8H5gQl6pNBEVfFfB5NmzbzxTUyJm4a2U0jzHCE&#10;qmmgZFzeh2T0yNXbOxR7K5MMr52ce0VvJXXO7yCad7pPWa+vdfMbAAD//wMAUEsDBBQABgAIAAAA&#10;IQDpmz4W3AAAAAYBAAAPAAAAZHJzL2Rvd25yZXYueG1sTI/NTsMwEITvSLyDtUjcqNPQNlWIUyF+&#10;JI60BalHN97EEfY6it02vD3LCU6j1axmvqk2k3fijGPsAymYzzIQSE0wPXUKPvavd2sQMWky2gVC&#10;Bd8YYVNfX1W6NOFCWzzvUic4hGKpFdiUhlLK2Fj0Os7CgMReG0avE59jJ82oLxzuncyzbCW97okb&#10;rB7wyWLztTt5BZ90cG/twlgslu+L7fDy3C7TXqnbm+nxAUTCKf09wy8+o0PNTMdwIhOFU8BDkoIV&#10;C5v3xZx3HBXkeZGDrCv5H7/+AQAA//8DAFBLAQItABQABgAIAAAAIQC2gziS/gAAAOEBAAATAAAA&#10;AAAAAAAAAAAAAAAAAABbQ29udGVudF9UeXBlc10ueG1sUEsBAi0AFAAGAAgAAAAhADj9If/WAAAA&#10;lAEAAAsAAAAAAAAAAAAAAAAALwEAAF9yZWxzLy5yZWxzUEsBAi0AFAAGAAgAAAAhACn2BbMOAgAA&#10;9QMAAA4AAAAAAAAAAAAAAAAALgIAAGRycy9lMm9Eb2MueG1sUEsBAi0AFAAGAAgAAAAhAOmbPhbc&#10;AAAABgEAAA8AAAAAAAAAAAAAAAAAaAQAAGRycy9kb3ducmV2LnhtbFBLBQYAAAAABAAEAPMAAABx&#10;BQAAAAA=&#10;" filled="f" stroked="f">
                <v:textbox style="mso-fit-shape-to-text:t">
                  <w:txbxContent>
                    <w:p w14:paraId="5C1FB9A7" w14:textId="0DFDC551" w:rsidR="00BC6E96" w:rsidRPr="00EE7D7A" w:rsidRDefault="00BC6E96" w:rsidP="001F7D6E">
                      <w:pPr>
                        <w:jc w:val="center"/>
                        <w:rPr>
                          <w:rFonts w:ascii="Roboto" w:hAnsi="Roboto"/>
                          <w:color w:val="003764"/>
                          <w:sz w:val="24"/>
                          <w:szCs w:val="24"/>
                        </w:rPr>
                      </w:pPr>
                      <w:r w:rsidRPr="00EE7D7A">
                        <w:rPr>
                          <w:rFonts w:ascii="Roboto" w:hAnsi="Roboto" w:cs="Arial"/>
                          <w:color w:val="003764"/>
                          <w:sz w:val="24"/>
                          <w:szCs w:val="24"/>
                        </w:rPr>
                        <w:t>This document is Copyright © Quality Compliance Systems Ltd. 2020 (Last updated 202</w:t>
                      </w:r>
                      <w:r w:rsidR="00401426" w:rsidRPr="00EE7D7A">
                        <w:rPr>
                          <w:rFonts w:ascii="Roboto" w:hAnsi="Roboto" w:cs="Arial"/>
                          <w:color w:val="003764"/>
                          <w:sz w:val="24"/>
                          <w:szCs w:val="24"/>
                        </w:rPr>
                        <w:t>1</w:t>
                      </w:r>
                      <w:r w:rsidRPr="00EE7D7A">
                        <w:rPr>
                          <w:rFonts w:ascii="Roboto" w:hAnsi="Roboto" w:cs="Arial"/>
                          <w:color w:val="003764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50779F" w:rsidSect="00B75A6D">
      <w:pgSz w:w="31660" w:h="22370" w:orient="landscape"/>
      <w:pgMar w:top="810" w:right="720" w:bottom="45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jQ0sTQxMzQzNDRW0lEKTi0uzszPAykwrAUAmX5LTywAAAA="/>
  </w:docVars>
  <w:rsids>
    <w:rsidRoot w:val="00C327B4"/>
    <w:rsid w:val="00001020"/>
    <w:rsid w:val="000044C6"/>
    <w:rsid w:val="00007738"/>
    <w:rsid w:val="0002288F"/>
    <w:rsid w:val="00027FF7"/>
    <w:rsid w:val="00033747"/>
    <w:rsid w:val="000511AB"/>
    <w:rsid w:val="00051A2B"/>
    <w:rsid w:val="00056867"/>
    <w:rsid w:val="000610D1"/>
    <w:rsid w:val="000610E3"/>
    <w:rsid w:val="00062B78"/>
    <w:rsid w:val="000637D6"/>
    <w:rsid w:val="00076651"/>
    <w:rsid w:val="00083229"/>
    <w:rsid w:val="000A56E4"/>
    <w:rsid w:val="000B2212"/>
    <w:rsid w:val="000B79B4"/>
    <w:rsid w:val="000B7ABF"/>
    <w:rsid w:val="000B7ACF"/>
    <w:rsid w:val="000B7ECF"/>
    <w:rsid w:val="000D0767"/>
    <w:rsid w:val="000D3DEA"/>
    <w:rsid w:val="000E6461"/>
    <w:rsid w:val="000F3021"/>
    <w:rsid w:val="000F359E"/>
    <w:rsid w:val="000F4D26"/>
    <w:rsid w:val="0010147E"/>
    <w:rsid w:val="001031A4"/>
    <w:rsid w:val="00105DC8"/>
    <w:rsid w:val="001108ED"/>
    <w:rsid w:val="00112C6A"/>
    <w:rsid w:val="00114B77"/>
    <w:rsid w:val="00120F97"/>
    <w:rsid w:val="00121527"/>
    <w:rsid w:val="00123E7D"/>
    <w:rsid w:val="0013012F"/>
    <w:rsid w:val="0013274B"/>
    <w:rsid w:val="00132A2E"/>
    <w:rsid w:val="00136F1C"/>
    <w:rsid w:val="00172C8D"/>
    <w:rsid w:val="0017697F"/>
    <w:rsid w:val="001779EB"/>
    <w:rsid w:val="00177B3F"/>
    <w:rsid w:val="00182328"/>
    <w:rsid w:val="00182D40"/>
    <w:rsid w:val="001913E1"/>
    <w:rsid w:val="00193A01"/>
    <w:rsid w:val="00194692"/>
    <w:rsid w:val="00194713"/>
    <w:rsid w:val="00194D69"/>
    <w:rsid w:val="001A058C"/>
    <w:rsid w:val="001A3087"/>
    <w:rsid w:val="001A530D"/>
    <w:rsid w:val="001A7E16"/>
    <w:rsid w:val="001B1614"/>
    <w:rsid w:val="001B2B82"/>
    <w:rsid w:val="001B5D64"/>
    <w:rsid w:val="001C2F35"/>
    <w:rsid w:val="001D39EB"/>
    <w:rsid w:val="001D78D9"/>
    <w:rsid w:val="001E3524"/>
    <w:rsid w:val="001E4BD4"/>
    <w:rsid w:val="001E4DC6"/>
    <w:rsid w:val="001F276B"/>
    <w:rsid w:val="001F7D6E"/>
    <w:rsid w:val="0020048E"/>
    <w:rsid w:val="002046A4"/>
    <w:rsid w:val="00211C49"/>
    <w:rsid w:val="002121CD"/>
    <w:rsid w:val="00215B5E"/>
    <w:rsid w:val="00216943"/>
    <w:rsid w:val="0022055B"/>
    <w:rsid w:val="00230DB7"/>
    <w:rsid w:val="00245D40"/>
    <w:rsid w:val="00246223"/>
    <w:rsid w:val="00246CDF"/>
    <w:rsid w:val="002577D6"/>
    <w:rsid w:val="002615BB"/>
    <w:rsid w:val="002621C1"/>
    <w:rsid w:val="00263FF3"/>
    <w:rsid w:val="00265C12"/>
    <w:rsid w:val="00275DA9"/>
    <w:rsid w:val="0028541A"/>
    <w:rsid w:val="0029065A"/>
    <w:rsid w:val="00292E00"/>
    <w:rsid w:val="002A1757"/>
    <w:rsid w:val="002A738F"/>
    <w:rsid w:val="002B170F"/>
    <w:rsid w:val="002B6261"/>
    <w:rsid w:val="002C544B"/>
    <w:rsid w:val="002D037C"/>
    <w:rsid w:val="002D3987"/>
    <w:rsid w:val="002D3D5F"/>
    <w:rsid w:val="002D4A6E"/>
    <w:rsid w:val="002F1C73"/>
    <w:rsid w:val="002F6235"/>
    <w:rsid w:val="00301EEA"/>
    <w:rsid w:val="00312E6F"/>
    <w:rsid w:val="00313EC6"/>
    <w:rsid w:val="003156FD"/>
    <w:rsid w:val="00327BBD"/>
    <w:rsid w:val="0033017E"/>
    <w:rsid w:val="00331D82"/>
    <w:rsid w:val="00331DB7"/>
    <w:rsid w:val="00337517"/>
    <w:rsid w:val="003451A0"/>
    <w:rsid w:val="00347F42"/>
    <w:rsid w:val="00350F49"/>
    <w:rsid w:val="00352A75"/>
    <w:rsid w:val="00353139"/>
    <w:rsid w:val="00360D7F"/>
    <w:rsid w:val="00361A5B"/>
    <w:rsid w:val="003647EC"/>
    <w:rsid w:val="003659B1"/>
    <w:rsid w:val="00371CDF"/>
    <w:rsid w:val="00375B59"/>
    <w:rsid w:val="00376322"/>
    <w:rsid w:val="00390330"/>
    <w:rsid w:val="00390448"/>
    <w:rsid w:val="0039402B"/>
    <w:rsid w:val="00394B45"/>
    <w:rsid w:val="00396586"/>
    <w:rsid w:val="003A1633"/>
    <w:rsid w:val="003A35D6"/>
    <w:rsid w:val="003A38AD"/>
    <w:rsid w:val="003A4185"/>
    <w:rsid w:val="003A6152"/>
    <w:rsid w:val="003A6A08"/>
    <w:rsid w:val="003B062F"/>
    <w:rsid w:val="003C3E6D"/>
    <w:rsid w:val="003C6884"/>
    <w:rsid w:val="003D0F98"/>
    <w:rsid w:val="003D3492"/>
    <w:rsid w:val="003E0BCD"/>
    <w:rsid w:val="003E2D60"/>
    <w:rsid w:val="003E529E"/>
    <w:rsid w:val="003E6267"/>
    <w:rsid w:val="003F3919"/>
    <w:rsid w:val="003F5ECD"/>
    <w:rsid w:val="00401426"/>
    <w:rsid w:val="00406DEB"/>
    <w:rsid w:val="0041373B"/>
    <w:rsid w:val="0041445B"/>
    <w:rsid w:val="00432B81"/>
    <w:rsid w:val="00442E44"/>
    <w:rsid w:val="0044736D"/>
    <w:rsid w:val="00447666"/>
    <w:rsid w:val="00460CB3"/>
    <w:rsid w:val="00461067"/>
    <w:rsid w:val="004666DA"/>
    <w:rsid w:val="004678F3"/>
    <w:rsid w:val="00467FF9"/>
    <w:rsid w:val="00471D87"/>
    <w:rsid w:val="00472C35"/>
    <w:rsid w:val="00475848"/>
    <w:rsid w:val="00483282"/>
    <w:rsid w:val="004862FD"/>
    <w:rsid w:val="00486C55"/>
    <w:rsid w:val="00496766"/>
    <w:rsid w:val="004A344B"/>
    <w:rsid w:val="004A5916"/>
    <w:rsid w:val="004A5AC7"/>
    <w:rsid w:val="004A5B49"/>
    <w:rsid w:val="004B17ED"/>
    <w:rsid w:val="004C06A9"/>
    <w:rsid w:val="004C0850"/>
    <w:rsid w:val="004C620C"/>
    <w:rsid w:val="004D4259"/>
    <w:rsid w:val="004E4CF8"/>
    <w:rsid w:val="004E5230"/>
    <w:rsid w:val="004F25F4"/>
    <w:rsid w:val="004F3F72"/>
    <w:rsid w:val="004F742B"/>
    <w:rsid w:val="005017F5"/>
    <w:rsid w:val="00502467"/>
    <w:rsid w:val="00504E7F"/>
    <w:rsid w:val="0050779F"/>
    <w:rsid w:val="00512B04"/>
    <w:rsid w:val="00513BC8"/>
    <w:rsid w:val="005165EE"/>
    <w:rsid w:val="00517E51"/>
    <w:rsid w:val="005215B7"/>
    <w:rsid w:val="00534218"/>
    <w:rsid w:val="00537362"/>
    <w:rsid w:val="005408B7"/>
    <w:rsid w:val="00545051"/>
    <w:rsid w:val="00545BDF"/>
    <w:rsid w:val="00551C5A"/>
    <w:rsid w:val="00556824"/>
    <w:rsid w:val="00560174"/>
    <w:rsid w:val="005679EB"/>
    <w:rsid w:val="00567A3E"/>
    <w:rsid w:val="00571D3F"/>
    <w:rsid w:val="00580A2B"/>
    <w:rsid w:val="005848CE"/>
    <w:rsid w:val="0058499A"/>
    <w:rsid w:val="00594553"/>
    <w:rsid w:val="00595A20"/>
    <w:rsid w:val="005B6AD3"/>
    <w:rsid w:val="005B6F02"/>
    <w:rsid w:val="005B6FEB"/>
    <w:rsid w:val="005B7E2B"/>
    <w:rsid w:val="005D1A71"/>
    <w:rsid w:val="005E05CA"/>
    <w:rsid w:val="005E43A6"/>
    <w:rsid w:val="005F0656"/>
    <w:rsid w:val="005F391F"/>
    <w:rsid w:val="005F7DB7"/>
    <w:rsid w:val="006005F8"/>
    <w:rsid w:val="006140FD"/>
    <w:rsid w:val="0061421B"/>
    <w:rsid w:val="006225AC"/>
    <w:rsid w:val="006251BE"/>
    <w:rsid w:val="006257F9"/>
    <w:rsid w:val="0063378C"/>
    <w:rsid w:val="00650ADF"/>
    <w:rsid w:val="00653479"/>
    <w:rsid w:val="00654394"/>
    <w:rsid w:val="0065752D"/>
    <w:rsid w:val="00663299"/>
    <w:rsid w:val="00670BB7"/>
    <w:rsid w:val="00672E9A"/>
    <w:rsid w:val="00673E29"/>
    <w:rsid w:val="00674337"/>
    <w:rsid w:val="006848F0"/>
    <w:rsid w:val="006851C0"/>
    <w:rsid w:val="00685B11"/>
    <w:rsid w:val="00690065"/>
    <w:rsid w:val="00693DC7"/>
    <w:rsid w:val="006943A1"/>
    <w:rsid w:val="00695F42"/>
    <w:rsid w:val="006A5D95"/>
    <w:rsid w:val="006A6B6E"/>
    <w:rsid w:val="006B1BDE"/>
    <w:rsid w:val="006B29DC"/>
    <w:rsid w:val="006B526E"/>
    <w:rsid w:val="006C05E6"/>
    <w:rsid w:val="006C61BC"/>
    <w:rsid w:val="006D1F10"/>
    <w:rsid w:val="006D2A5F"/>
    <w:rsid w:val="006D595B"/>
    <w:rsid w:val="006F7AFB"/>
    <w:rsid w:val="00701A53"/>
    <w:rsid w:val="007062BD"/>
    <w:rsid w:val="00707AE8"/>
    <w:rsid w:val="00716802"/>
    <w:rsid w:val="007177B0"/>
    <w:rsid w:val="007264BA"/>
    <w:rsid w:val="00726AE5"/>
    <w:rsid w:val="00734F41"/>
    <w:rsid w:val="00744CC3"/>
    <w:rsid w:val="00754E4E"/>
    <w:rsid w:val="007602CE"/>
    <w:rsid w:val="007652A9"/>
    <w:rsid w:val="00767BF3"/>
    <w:rsid w:val="007724EE"/>
    <w:rsid w:val="00772BC3"/>
    <w:rsid w:val="007779FD"/>
    <w:rsid w:val="007949A4"/>
    <w:rsid w:val="00794CD0"/>
    <w:rsid w:val="00795016"/>
    <w:rsid w:val="007A6CBF"/>
    <w:rsid w:val="007B08FB"/>
    <w:rsid w:val="007B0D4D"/>
    <w:rsid w:val="007C3DDF"/>
    <w:rsid w:val="007C4DA3"/>
    <w:rsid w:val="007C60B4"/>
    <w:rsid w:val="007D193A"/>
    <w:rsid w:val="007D5ED1"/>
    <w:rsid w:val="007E037E"/>
    <w:rsid w:val="007E059A"/>
    <w:rsid w:val="007E5A9D"/>
    <w:rsid w:val="007F051A"/>
    <w:rsid w:val="0080175A"/>
    <w:rsid w:val="00802407"/>
    <w:rsid w:val="00803B00"/>
    <w:rsid w:val="00810BEE"/>
    <w:rsid w:val="00811EB0"/>
    <w:rsid w:val="00820F72"/>
    <w:rsid w:val="00825E24"/>
    <w:rsid w:val="00834F55"/>
    <w:rsid w:val="0084267D"/>
    <w:rsid w:val="00842B39"/>
    <w:rsid w:val="00844D40"/>
    <w:rsid w:val="008511DE"/>
    <w:rsid w:val="00865FF0"/>
    <w:rsid w:val="00870D45"/>
    <w:rsid w:val="00876318"/>
    <w:rsid w:val="0088036D"/>
    <w:rsid w:val="00881293"/>
    <w:rsid w:val="00894C2E"/>
    <w:rsid w:val="008956C9"/>
    <w:rsid w:val="00896BFA"/>
    <w:rsid w:val="00897BFF"/>
    <w:rsid w:val="00897E51"/>
    <w:rsid w:val="008C10F0"/>
    <w:rsid w:val="008C43C8"/>
    <w:rsid w:val="008C5587"/>
    <w:rsid w:val="008C6FC1"/>
    <w:rsid w:val="008D0D93"/>
    <w:rsid w:val="008D112B"/>
    <w:rsid w:val="008D3399"/>
    <w:rsid w:val="008D5AE7"/>
    <w:rsid w:val="008E0942"/>
    <w:rsid w:val="008E1588"/>
    <w:rsid w:val="008F17FA"/>
    <w:rsid w:val="008F5DA7"/>
    <w:rsid w:val="008F7828"/>
    <w:rsid w:val="00904CAD"/>
    <w:rsid w:val="009058A3"/>
    <w:rsid w:val="0091014B"/>
    <w:rsid w:val="009138F3"/>
    <w:rsid w:val="00916EA1"/>
    <w:rsid w:val="009177A8"/>
    <w:rsid w:val="00920D40"/>
    <w:rsid w:val="00925AFA"/>
    <w:rsid w:val="00931992"/>
    <w:rsid w:val="009428DF"/>
    <w:rsid w:val="00950756"/>
    <w:rsid w:val="00951FF0"/>
    <w:rsid w:val="0096545C"/>
    <w:rsid w:val="00966EBD"/>
    <w:rsid w:val="00967A5C"/>
    <w:rsid w:val="00970018"/>
    <w:rsid w:val="00975EBD"/>
    <w:rsid w:val="00980BE8"/>
    <w:rsid w:val="0099311D"/>
    <w:rsid w:val="00993597"/>
    <w:rsid w:val="00994CDB"/>
    <w:rsid w:val="009B2656"/>
    <w:rsid w:val="009C18C1"/>
    <w:rsid w:val="009C7349"/>
    <w:rsid w:val="009D00FF"/>
    <w:rsid w:val="009E6802"/>
    <w:rsid w:val="00A0103B"/>
    <w:rsid w:val="00A0233B"/>
    <w:rsid w:val="00A13EEA"/>
    <w:rsid w:val="00A17C7C"/>
    <w:rsid w:val="00A21470"/>
    <w:rsid w:val="00A3406F"/>
    <w:rsid w:val="00A344E3"/>
    <w:rsid w:val="00A35EF1"/>
    <w:rsid w:val="00A40E2B"/>
    <w:rsid w:val="00A60844"/>
    <w:rsid w:val="00A64657"/>
    <w:rsid w:val="00A654F8"/>
    <w:rsid w:val="00A74313"/>
    <w:rsid w:val="00A77F48"/>
    <w:rsid w:val="00A85C45"/>
    <w:rsid w:val="00A8601C"/>
    <w:rsid w:val="00A97EEA"/>
    <w:rsid w:val="00AA01A6"/>
    <w:rsid w:val="00AA03DF"/>
    <w:rsid w:val="00AA1F7A"/>
    <w:rsid w:val="00AA61C3"/>
    <w:rsid w:val="00AC038C"/>
    <w:rsid w:val="00AC2A73"/>
    <w:rsid w:val="00AC64AC"/>
    <w:rsid w:val="00AD24F9"/>
    <w:rsid w:val="00AD2F04"/>
    <w:rsid w:val="00AE2F0F"/>
    <w:rsid w:val="00AE5659"/>
    <w:rsid w:val="00AE7AFC"/>
    <w:rsid w:val="00AF2B5C"/>
    <w:rsid w:val="00AF4522"/>
    <w:rsid w:val="00AF795D"/>
    <w:rsid w:val="00B02E45"/>
    <w:rsid w:val="00B03C9B"/>
    <w:rsid w:val="00B11CDE"/>
    <w:rsid w:val="00B15300"/>
    <w:rsid w:val="00B178E7"/>
    <w:rsid w:val="00B31AA2"/>
    <w:rsid w:val="00B34DA3"/>
    <w:rsid w:val="00B353B9"/>
    <w:rsid w:val="00B54395"/>
    <w:rsid w:val="00B65045"/>
    <w:rsid w:val="00B65344"/>
    <w:rsid w:val="00B70D06"/>
    <w:rsid w:val="00B70DB5"/>
    <w:rsid w:val="00B75A6D"/>
    <w:rsid w:val="00B765BF"/>
    <w:rsid w:val="00B771C6"/>
    <w:rsid w:val="00B870E1"/>
    <w:rsid w:val="00B93CCF"/>
    <w:rsid w:val="00B96C3B"/>
    <w:rsid w:val="00BB371C"/>
    <w:rsid w:val="00BB3D41"/>
    <w:rsid w:val="00BC02C9"/>
    <w:rsid w:val="00BC6E96"/>
    <w:rsid w:val="00BC7234"/>
    <w:rsid w:val="00BD1810"/>
    <w:rsid w:val="00BD2362"/>
    <w:rsid w:val="00BD3574"/>
    <w:rsid w:val="00BD4311"/>
    <w:rsid w:val="00BD4552"/>
    <w:rsid w:val="00BE05F9"/>
    <w:rsid w:val="00BE360A"/>
    <w:rsid w:val="00BF14D4"/>
    <w:rsid w:val="00BF42CE"/>
    <w:rsid w:val="00BF46A3"/>
    <w:rsid w:val="00BF62F5"/>
    <w:rsid w:val="00C0235C"/>
    <w:rsid w:val="00C122DA"/>
    <w:rsid w:val="00C1256B"/>
    <w:rsid w:val="00C12801"/>
    <w:rsid w:val="00C24438"/>
    <w:rsid w:val="00C26DF0"/>
    <w:rsid w:val="00C30E84"/>
    <w:rsid w:val="00C327B4"/>
    <w:rsid w:val="00C33FC9"/>
    <w:rsid w:val="00C37491"/>
    <w:rsid w:val="00C405D7"/>
    <w:rsid w:val="00C4190A"/>
    <w:rsid w:val="00C41D2B"/>
    <w:rsid w:val="00C53633"/>
    <w:rsid w:val="00C552E8"/>
    <w:rsid w:val="00C61E0B"/>
    <w:rsid w:val="00C65F8A"/>
    <w:rsid w:val="00C76027"/>
    <w:rsid w:val="00C76C65"/>
    <w:rsid w:val="00C81516"/>
    <w:rsid w:val="00C825F5"/>
    <w:rsid w:val="00C91E8A"/>
    <w:rsid w:val="00C96CF6"/>
    <w:rsid w:val="00CA20C1"/>
    <w:rsid w:val="00CA2DCA"/>
    <w:rsid w:val="00CB065D"/>
    <w:rsid w:val="00CB0DA9"/>
    <w:rsid w:val="00CB1B7A"/>
    <w:rsid w:val="00CC2F38"/>
    <w:rsid w:val="00CC37A6"/>
    <w:rsid w:val="00CD0E58"/>
    <w:rsid w:val="00CD4149"/>
    <w:rsid w:val="00CD57F8"/>
    <w:rsid w:val="00CD5E49"/>
    <w:rsid w:val="00CD6DFD"/>
    <w:rsid w:val="00CE4A0A"/>
    <w:rsid w:val="00CE4F51"/>
    <w:rsid w:val="00CF1830"/>
    <w:rsid w:val="00CF5A34"/>
    <w:rsid w:val="00D047CF"/>
    <w:rsid w:val="00D07A20"/>
    <w:rsid w:val="00D15A1C"/>
    <w:rsid w:val="00D20C88"/>
    <w:rsid w:val="00D26D98"/>
    <w:rsid w:val="00D3188F"/>
    <w:rsid w:val="00D454D7"/>
    <w:rsid w:val="00D50E6F"/>
    <w:rsid w:val="00D558A1"/>
    <w:rsid w:val="00D558FA"/>
    <w:rsid w:val="00D613A6"/>
    <w:rsid w:val="00D64322"/>
    <w:rsid w:val="00D66DE4"/>
    <w:rsid w:val="00D67C63"/>
    <w:rsid w:val="00D755FF"/>
    <w:rsid w:val="00D81848"/>
    <w:rsid w:val="00D84B15"/>
    <w:rsid w:val="00D87471"/>
    <w:rsid w:val="00D90C79"/>
    <w:rsid w:val="00D927E5"/>
    <w:rsid w:val="00DA15CF"/>
    <w:rsid w:val="00DA2254"/>
    <w:rsid w:val="00DB1EA0"/>
    <w:rsid w:val="00DB554C"/>
    <w:rsid w:val="00DB565F"/>
    <w:rsid w:val="00DB7A6D"/>
    <w:rsid w:val="00DC29A9"/>
    <w:rsid w:val="00DC3493"/>
    <w:rsid w:val="00DC3FEB"/>
    <w:rsid w:val="00DC6529"/>
    <w:rsid w:val="00DD11D5"/>
    <w:rsid w:val="00DD2B3F"/>
    <w:rsid w:val="00DD36D9"/>
    <w:rsid w:val="00DD5DDF"/>
    <w:rsid w:val="00DD6DFF"/>
    <w:rsid w:val="00DE03E2"/>
    <w:rsid w:val="00DE251F"/>
    <w:rsid w:val="00DE6E7D"/>
    <w:rsid w:val="00DF0BA4"/>
    <w:rsid w:val="00DF15F8"/>
    <w:rsid w:val="00DF2A2C"/>
    <w:rsid w:val="00E05D8A"/>
    <w:rsid w:val="00E073BD"/>
    <w:rsid w:val="00E12CCE"/>
    <w:rsid w:val="00E53902"/>
    <w:rsid w:val="00E54751"/>
    <w:rsid w:val="00E550A4"/>
    <w:rsid w:val="00E55AEE"/>
    <w:rsid w:val="00E56246"/>
    <w:rsid w:val="00E61868"/>
    <w:rsid w:val="00E62F12"/>
    <w:rsid w:val="00E7248A"/>
    <w:rsid w:val="00E733D7"/>
    <w:rsid w:val="00E929FB"/>
    <w:rsid w:val="00E93252"/>
    <w:rsid w:val="00E942D3"/>
    <w:rsid w:val="00E9671E"/>
    <w:rsid w:val="00E97F57"/>
    <w:rsid w:val="00EB06F7"/>
    <w:rsid w:val="00EB14BB"/>
    <w:rsid w:val="00EB3EF4"/>
    <w:rsid w:val="00EB3FC4"/>
    <w:rsid w:val="00EB6167"/>
    <w:rsid w:val="00EB70AE"/>
    <w:rsid w:val="00EC366C"/>
    <w:rsid w:val="00ED0914"/>
    <w:rsid w:val="00ED19B3"/>
    <w:rsid w:val="00ED42AB"/>
    <w:rsid w:val="00ED585A"/>
    <w:rsid w:val="00ED6B80"/>
    <w:rsid w:val="00ED72C2"/>
    <w:rsid w:val="00ED7C41"/>
    <w:rsid w:val="00EE6F7C"/>
    <w:rsid w:val="00EE7D7A"/>
    <w:rsid w:val="00EF7D41"/>
    <w:rsid w:val="00F03E49"/>
    <w:rsid w:val="00F12BF9"/>
    <w:rsid w:val="00F1466A"/>
    <w:rsid w:val="00F22B9A"/>
    <w:rsid w:val="00F22C4F"/>
    <w:rsid w:val="00F22D0D"/>
    <w:rsid w:val="00F278D1"/>
    <w:rsid w:val="00F2791A"/>
    <w:rsid w:val="00F30905"/>
    <w:rsid w:val="00F32849"/>
    <w:rsid w:val="00F40722"/>
    <w:rsid w:val="00F426C0"/>
    <w:rsid w:val="00F4429E"/>
    <w:rsid w:val="00F443F5"/>
    <w:rsid w:val="00F55C43"/>
    <w:rsid w:val="00F60F92"/>
    <w:rsid w:val="00F64469"/>
    <w:rsid w:val="00F64B0F"/>
    <w:rsid w:val="00F64DD7"/>
    <w:rsid w:val="00F66147"/>
    <w:rsid w:val="00F75821"/>
    <w:rsid w:val="00F76242"/>
    <w:rsid w:val="00F84E8B"/>
    <w:rsid w:val="00F87630"/>
    <w:rsid w:val="00F902A8"/>
    <w:rsid w:val="00F91D29"/>
    <w:rsid w:val="00FA3B38"/>
    <w:rsid w:val="00FA3E77"/>
    <w:rsid w:val="00FA4818"/>
    <w:rsid w:val="00FA5D67"/>
    <w:rsid w:val="00FA75AB"/>
    <w:rsid w:val="00FB1198"/>
    <w:rsid w:val="00FB3ABC"/>
    <w:rsid w:val="00FB47FC"/>
    <w:rsid w:val="00FB5710"/>
    <w:rsid w:val="00FB6F93"/>
    <w:rsid w:val="00FC2298"/>
    <w:rsid w:val="00FD1C24"/>
    <w:rsid w:val="00FE4E1F"/>
    <w:rsid w:val="00FE5F3A"/>
    <w:rsid w:val="00FE5F94"/>
    <w:rsid w:val="00FF5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B6724"/>
  <w15:docId w15:val="{0AEC9D41-85F2-1E42-82AE-3F27A2279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Verdana" w:hAnsi="Verdana" w:cs="Verdana"/>
        <w:sz w:val="22"/>
        <w:szCs w:val="22"/>
        <w:lang w:val="en-US" w:eastAsia="en-GB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480"/>
      <w:outlineLvl w:val="0"/>
    </w:pPr>
    <w:rPr>
      <w:b/>
      <w:color w:val="345A8A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spacing w:before="200"/>
      <w:outlineLvl w:val="1"/>
    </w:pPr>
    <w:rPr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before="200"/>
      <w:outlineLvl w:val="2"/>
    </w:pPr>
    <w:rPr>
      <w:b/>
      <w:color w:val="4F81BD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300"/>
    </w:pPr>
    <w:rPr>
      <w:color w:val="17365D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Pr>
      <w:i/>
      <w:color w:val="4F81BD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BF42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66DE4"/>
    <w:pPr>
      <w:widowControl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A64657"/>
    <w:pPr>
      <w:autoSpaceDE w:val="0"/>
      <w:autoSpaceDN w:val="0"/>
    </w:pPr>
    <w:rPr>
      <w:rFonts w:ascii="Arial" w:eastAsia="Arial" w:hAnsi="Arial" w:cs="Arial"/>
      <w:lang w:eastAsia="en-US"/>
    </w:rPr>
  </w:style>
  <w:style w:type="paragraph" w:styleId="NoSpacing">
    <w:name w:val="No Spacing"/>
    <w:uiPriority w:val="1"/>
    <w:qFormat/>
    <w:rsid w:val="00A646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98</Words>
  <Characters>398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od Governance</vt:lpstr>
    </vt:vector>
  </TitlesOfParts>
  <Company/>
  <LinksUpToDate>false</LinksUpToDate>
  <CharactersWithSpaces>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d Governance</dc:title>
  <dc:creator>B Price</dc:creator>
  <cp:keywords>Good Governance</cp:keywords>
  <cp:lastModifiedBy>Irvin Banut</cp:lastModifiedBy>
  <cp:revision>4</cp:revision>
  <cp:lastPrinted>2021-11-10T13:37:00Z</cp:lastPrinted>
  <dcterms:created xsi:type="dcterms:W3CDTF">2021-11-11T13:55:00Z</dcterms:created>
  <dcterms:modified xsi:type="dcterms:W3CDTF">2021-11-12T14:53:00Z</dcterms:modified>
</cp:coreProperties>
</file>